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D258D3" w14:textId="77777777" w:rsidR="00B578BF" w:rsidRPr="00A6501B" w:rsidRDefault="00B578BF" w:rsidP="00A6501B">
      <w:pPr>
        <w:pStyle w:val="Heading1"/>
      </w:pPr>
      <w:bookmarkStart w:id="0" w:name="_GoBack"/>
      <w:bookmarkEnd w:id="0"/>
      <w:r w:rsidRPr="00A6501B">
        <w:rPr>
          <w:rFonts w:hint="eastAsia"/>
        </w:rPr>
        <w:t>Preparation</w:t>
      </w:r>
      <w:r w:rsidRPr="00A6501B">
        <w:t xml:space="preserve"> </w:t>
      </w:r>
      <w:r w:rsidRPr="00A6501B">
        <w:rPr>
          <w:rFonts w:hint="eastAsia"/>
        </w:rPr>
        <w:t>准备工作</w:t>
      </w:r>
    </w:p>
    <w:p w14:paraId="12A666E7" w14:textId="77777777" w:rsidR="006C4B53" w:rsidRPr="006C4B53" w:rsidRDefault="006C4B53" w:rsidP="00A6501B">
      <w:pPr>
        <w:jc w:val="both"/>
        <w:rPr>
          <w:rFonts w:ascii=".萍方-简" w:eastAsia=".萍方-简" w:hAnsi=".萍方-简"/>
        </w:rPr>
      </w:pPr>
      <w:r w:rsidRPr="006C4B53">
        <w:rPr>
          <w:rFonts w:ascii=".萍方-简" w:eastAsia=".萍方-简" w:hAnsi=".萍方-简" w:hint="eastAsia"/>
        </w:rPr>
        <w:t>亲爱的   xx同学：</w:t>
      </w:r>
    </w:p>
    <w:p w14:paraId="14C67400" w14:textId="77777777" w:rsidR="006C4B53" w:rsidRDefault="006C4B53" w:rsidP="00A6501B">
      <w:pPr>
        <w:jc w:val="both"/>
        <w:rPr>
          <w:rFonts w:ascii=".萍方-简" w:eastAsia=".萍方-简" w:hAnsi=".萍方-简"/>
        </w:rPr>
      </w:pPr>
      <w:r w:rsidRPr="006C4B53">
        <w:rPr>
          <w:rFonts w:ascii=".萍方-简" w:eastAsia=".萍方-简" w:hAnsi=".萍方-简" w:hint="eastAsia"/>
        </w:rPr>
        <w:t>你好，欢迎选</w:t>
      </w:r>
      <w:r w:rsidR="00A6501B">
        <w:rPr>
          <w:rFonts w:ascii=".萍方-简" w:eastAsia=".萍方-简" w:hAnsi=".萍方-简" w:hint="eastAsia"/>
        </w:rPr>
        <w:t xml:space="preserve"> </w:t>
      </w:r>
      <w:r w:rsidRPr="00A6501B">
        <w:rPr>
          <w:rFonts w:ascii=".萍方-简" w:eastAsia=".萍方-简" w:hAnsi=".萍方-简" w:hint="eastAsia"/>
          <w:b/>
          <w:color w:val="339966"/>
        </w:rPr>
        <w:t>新东方 前途出国</w:t>
      </w:r>
      <w:r w:rsidRPr="00A6501B">
        <w:rPr>
          <w:rFonts w:ascii=".萍方-简" w:eastAsia=".萍方-简" w:hAnsi=".萍方-简" w:hint="eastAsia"/>
          <w:b/>
        </w:rPr>
        <w:t xml:space="preserve"> </w:t>
      </w:r>
      <w:r w:rsidRPr="006C4B53">
        <w:rPr>
          <w:rFonts w:ascii=".萍方-简" w:eastAsia=".萍方-简" w:hAnsi=".萍方-简" w:hint="eastAsia"/>
        </w:rPr>
        <w:t>关爱计划，我是你的青年导师xx，您在澳洲生活将有我们新东方为您保驾护航，有任何问题请及时致电</w:t>
      </w:r>
      <w:r w:rsidR="00A6501B">
        <w:rPr>
          <w:rFonts w:ascii=".萍方-简" w:eastAsia=".萍方-简" w:hAnsi=".萍方-简" w:hint="eastAsia"/>
        </w:rPr>
        <w:t>我们关爱电话</w:t>
      </w:r>
      <w:r w:rsidRPr="006C4B53">
        <w:rPr>
          <w:rFonts w:ascii=".萍方-简" w:eastAsia=".萍方-简" w:hAnsi=".萍方-简" w:hint="eastAsia"/>
        </w:rPr>
        <w:t>，以及牢记24小时综合报警电话：000。</w:t>
      </w:r>
    </w:p>
    <w:p w14:paraId="1C5CF3CD" w14:textId="77777777" w:rsidR="00157131" w:rsidRPr="006C4B53" w:rsidRDefault="00157131" w:rsidP="00A6501B">
      <w:pPr>
        <w:jc w:val="both"/>
        <w:rPr>
          <w:rFonts w:ascii=".萍方-简" w:eastAsia=".萍方-简" w:hAnsi=".萍方-简"/>
        </w:rPr>
      </w:pPr>
      <w:r>
        <w:rPr>
          <w:rFonts w:ascii=".萍方-简" w:eastAsia=".萍方-简" w:hAnsi=".萍方-简" w:hint="eastAsia"/>
        </w:rPr>
        <w:t>以下几点将是您在澳洲的生活和学习需要熟悉和经历的。</w:t>
      </w:r>
    </w:p>
    <w:p w14:paraId="3501C41C" w14:textId="77777777" w:rsidR="006C4B53" w:rsidRPr="006C4B53" w:rsidRDefault="00B578BF" w:rsidP="006C4B53">
      <w:pPr>
        <w:pStyle w:val="Subtitle"/>
      </w:pPr>
      <w:r>
        <w:t>1.</w:t>
      </w:r>
      <w:r w:rsidRPr="00B578BF">
        <w:rPr>
          <w:rFonts w:hint="eastAsia"/>
        </w:rPr>
        <w:t xml:space="preserve"> </w:t>
      </w:r>
      <w:r w:rsidR="006C4B53">
        <w:rPr>
          <w:rFonts w:hint="eastAsia"/>
        </w:rPr>
        <w:t>阿德莱德（</w:t>
      </w:r>
      <w:r w:rsidR="006C4B53">
        <w:rPr>
          <w:rFonts w:hint="eastAsia"/>
        </w:rPr>
        <w:t>Adelaide</w:t>
      </w:r>
      <w:r w:rsidR="006C4B53">
        <w:rPr>
          <w:rFonts w:hint="eastAsia"/>
        </w:rPr>
        <w:t>）</w:t>
      </w:r>
      <w:r w:rsidR="00323C8A">
        <w:rPr>
          <w:rFonts w:hint="eastAsia"/>
        </w:rPr>
        <w:t>城市天气与气候</w:t>
      </w:r>
    </w:p>
    <w:p w14:paraId="1FCD2856" w14:textId="77777777" w:rsidR="00F1625A" w:rsidRDefault="006C4B53" w:rsidP="006C4B53">
      <w:r>
        <w:rPr>
          <w:rFonts w:hint="eastAsia"/>
        </w:rPr>
        <w:t>冬季和暖，</w:t>
      </w:r>
      <w:r>
        <w:t xml:space="preserve"> ​</w:t>
      </w:r>
      <w:r>
        <w:rPr>
          <w:rFonts w:hint="eastAsia"/>
        </w:rPr>
        <w:t>夏季温暖干燥。夏季平均最高气温为摄氏</w:t>
      </w:r>
      <w:r>
        <w:t>29</w:t>
      </w:r>
      <w:r>
        <w:rPr>
          <w:rFonts w:hint="eastAsia"/>
        </w:rPr>
        <w:t>度（</w:t>
      </w:r>
      <w:r>
        <w:t xml:space="preserve"> </w:t>
      </w:r>
      <w:r>
        <w:rPr>
          <w:rFonts w:hint="eastAsia"/>
        </w:rPr>
        <w:t>华氏</w:t>
      </w:r>
      <w:r>
        <w:t>84.2</w:t>
      </w:r>
      <w:r>
        <w:rPr>
          <w:rFonts w:hint="eastAsia"/>
        </w:rPr>
        <w:t>度）</w:t>
      </w:r>
      <w:r>
        <w:t xml:space="preserve"> </w:t>
      </w:r>
      <w:r>
        <w:rPr>
          <w:rFonts w:hint="eastAsia"/>
        </w:rPr>
        <w:t>，冬季则为摄氏</w:t>
      </w:r>
      <w:r>
        <w:t>15</w:t>
      </w:r>
      <w:r>
        <w:rPr>
          <w:rFonts w:hint="eastAsia"/>
        </w:rPr>
        <w:t>至</w:t>
      </w:r>
      <w:r>
        <w:t>16</w:t>
      </w:r>
      <w:r>
        <w:rPr>
          <w:rFonts w:hint="eastAsia"/>
        </w:rPr>
        <w:t>度。</w:t>
      </w:r>
    </w:p>
    <w:p w14:paraId="1C912DA2" w14:textId="77777777" w:rsidR="006C4B53" w:rsidRDefault="006C4B53" w:rsidP="006C4B53">
      <w:r>
        <w:rPr>
          <w:rFonts w:hint="eastAsia"/>
        </w:rPr>
        <w:t>夏季（十二月至二月）</w:t>
      </w:r>
    </w:p>
    <w:p w14:paraId="089050C9" w14:textId="77777777" w:rsidR="006C4B53" w:rsidRDefault="006C4B53" w:rsidP="006C4B53">
      <w:r>
        <w:rPr>
          <w:rFonts w:hint="eastAsia"/>
        </w:rPr>
        <w:t>在夏季，平均温度介乎摄氏</w:t>
      </w:r>
      <w:r>
        <w:rPr>
          <w:rFonts w:hint="eastAsia"/>
        </w:rPr>
        <w:t>16.7</w:t>
      </w:r>
      <w:r>
        <w:rPr>
          <w:rFonts w:hint="eastAsia"/>
        </w:rPr>
        <w:t>至</w:t>
      </w:r>
      <w:r>
        <w:rPr>
          <w:rFonts w:hint="eastAsia"/>
        </w:rPr>
        <w:t xml:space="preserve"> 28.6</w:t>
      </w:r>
      <w:r w:rsidR="00F1625A">
        <w:rPr>
          <w:rFonts w:hint="eastAsia"/>
        </w:rPr>
        <w:t>度</w:t>
      </w:r>
      <w:r>
        <w:rPr>
          <w:rFonts w:hint="eastAsia"/>
        </w:rPr>
        <w:t xml:space="preserve"> </w:t>
      </w:r>
      <w:r>
        <w:rPr>
          <w:rFonts w:hint="eastAsia"/>
        </w:rPr>
        <w:t>，和降雨量低。有时气温可飙升至摄氏</w:t>
      </w:r>
      <w:r>
        <w:rPr>
          <w:rFonts w:hint="eastAsia"/>
        </w:rPr>
        <w:t>40</w:t>
      </w:r>
      <w:r w:rsidR="00F1625A">
        <w:rPr>
          <w:rFonts w:hint="eastAsia"/>
        </w:rPr>
        <w:t>度</w:t>
      </w:r>
      <w:r>
        <w:rPr>
          <w:rFonts w:hint="eastAsia"/>
        </w:rPr>
        <w:t>。阿德莱德是所有澳洲城市之中湿度最低的。</w:t>
      </w:r>
    </w:p>
    <w:p w14:paraId="2377D396" w14:textId="77777777" w:rsidR="006C4B53" w:rsidRDefault="006C4B53" w:rsidP="006C4B53">
      <w:r>
        <w:rPr>
          <w:rFonts w:hint="eastAsia"/>
        </w:rPr>
        <w:t>秋季（三月至五月）</w:t>
      </w:r>
    </w:p>
    <w:p w14:paraId="46FCED8B" w14:textId="77777777" w:rsidR="006C4B53" w:rsidRDefault="006C4B53" w:rsidP="006C4B53">
      <w:r>
        <w:rPr>
          <w:rFonts w:hint="eastAsia"/>
        </w:rPr>
        <w:t>秋天气候宜人，平均气温介乎摄氏</w:t>
      </w:r>
      <w:r>
        <w:rPr>
          <w:rFonts w:hint="eastAsia"/>
        </w:rPr>
        <w:t>12.7</w:t>
      </w:r>
      <w:r>
        <w:rPr>
          <w:rFonts w:hint="eastAsia"/>
        </w:rPr>
        <w:t>至</w:t>
      </w:r>
      <w:r>
        <w:rPr>
          <w:rFonts w:hint="eastAsia"/>
        </w:rPr>
        <w:t>22.7</w:t>
      </w:r>
      <w:r>
        <w:rPr>
          <w:rFonts w:hint="eastAsia"/>
        </w:rPr>
        <w:t>度，降雨量甚低。全城与郊外都染上了红色、橙色和金色。</w:t>
      </w:r>
    </w:p>
    <w:p w14:paraId="7031D558" w14:textId="77777777" w:rsidR="006C4B53" w:rsidRDefault="006C4B53" w:rsidP="006C4B53">
      <w:r>
        <w:rPr>
          <w:rFonts w:hint="eastAsia"/>
        </w:rPr>
        <w:t>冬季（六月至八月）</w:t>
      </w:r>
    </w:p>
    <w:p w14:paraId="42D287BB" w14:textId="77777777" w:rsidR="006C4B53" w:rsidRDefault="006C4B53" w:rsidP="006C4B53">
      <w:r>
        <w:rPr>
          <w:rFonts w:hint="eastAsia"/>
        </w:rPr>
        <w:t>在冬季，平均气温下降约摄氏</w:t>
      </w:r>
      <w:r>
        <w:rPr>
          <w:rFonts w:hint="eastAsia"/>
        </w:rPr>
        <w:t>8</w:t>
      </w:r>
      <w:r>
        <w:rPr>
          <w:rFonts w:hint="eastAsia"/>
        </w:rPr>
        <w:t>至</w:t>
      </w:r>
      <w:r>
        <w:rPr>
          <w:rFonts w:hint="eastAsia"/>
        </w:rPr>
        <w:t>16</w:t>
      </w:r>
      <w:r>
        <w:rPr>
          <w:rFonts w:hint="eastAsia"/>
        </w:rPr>
        <w:t>度，</w:t>
      </w:r>
      <w:r>
        <w:rPr>
          <w:rFonts w:hint="eastAsia"/>
        </w:rPr>
        <w:t xml:space="preserve">Adelaide Hills </w:t>
      </w:r>
      <w:r>
        <w:rPr>
          <w:rFonts w:hint="eastAsia"/>
        </w:rPr>
        <w:t>附近不时会结霜。六月是最潮湿的月份，平均下雨约</w:t>
      </w:r>
      <w:r>
        <w:rPr>
          <w:rFonts w:hint="eastAsia"/>
        </w:rPr>
        <w:t>80</w:t>
      </w:r>
      <w:r>
        <w:rPr>
          <w:rFonts w:hint="eastAsia"/>
        </w:rPr>
        <w:t>毫米（</w:t>
      </w:r>
      <w:r>
        <w:rPr>
          <w:rFonts w:hint="eastAsia"/>
        </w:rPr>
        <w:t>3.1</w:t>
      </w:r>
      <w:r>
        <w:rPr>
          <w:rFonts w:hint="eastAsia"/>
        </w:rPr>
        <w:t>″），但阿德莱德是所有澳洲大都市中最干燥的。</w:t>
      </w:r>
    </w:p>
    <w:p w14:paraId="21ADE707" w14:textId="77777777" w:rsidR="006C4B53" w:rsidRDefault="006C4B53" w:rsidP="006C4B53">
      <w:r>
        <w:rPr>
          <w:rFonts w:hint="eastAsia"/>
        </w:rPr>
        <w:t>春季（九月至十一月）</w:t>
      </w:r>
    </w:p>
    <w:p w14:paraId="2784C612" w14:textId="77777777" w:rsidR="00B578BF" w:rsidRDefault="006C4B53" w:rsidP="006C4B53">
      <w:r>
        <w:rPr>
          <w:rFonts w:hint="eastAsia"/>
        </w:rPr>
        <w:t>春天时，天气开始回暖，平均气温为摄氏</w:t>
      </w:r>
      <w:r>
        <w:rPr>
          <w:rFonts w:hint="eastAsia"/>
        </w:rPr>
        <w:t>11.8</w:t>
      </w:r>
      <w:r>
        <w:rPr>
          <w:rFonts w:hint="eastAsia"/>
        </w:rPr>
        <w:t>至</w:t>
      </w:r>
      <w:r>
        <w:rPr>
          <w:rFonts w:hint="eastAsia"/>
        </w:rPr>
        <w:t>22</w:t>
      </w:r>
      <w:r>
        <w:rPr>
          <w:rFonts w:hint="eastAsia"/>
        </w:rPr>
        <w:t>度</w:t>
      </w:r>
      <w:r>
        <w:rPr>
          <w:rFonts w:hint="eastAsia"/>
        </w:rPr>
        <w:t xml:space="preserve"> </w:t>
      </w:r>
      <w:r>
        <w:rPr>
          <w:rFonts w:hint="eastAsia"/>
        </w:rPr>
        <w:t>。降雨量低，但晚上气温迅速下降，感觉又干又冷。</w:t>
      </w:r>
    </w:p>
    <w:p w14:paraId="2BAF61CE" w14:textId="77777777" w:rsidR="0095381D" w:rsidRDefault="0095381D" w:rsidP="006C4B53">
      <w:r>
        <w:rPr>
          <w:rFonts w:hint="eastAsia"/>
        </w:rPr>
        <w:t>澳洲季节和国内正好相反，下机时请注意增减衣服哦</w:t>
      </w:r>
      <w:r>
        <w:rPr>
          <w:rFonts w:hint="eastAsia"/>
        </w:rPr>
        <w:t>~</w:t>
      </w:r>
      <w:r>
        <w:t xml:space="preserve">  </w:t>
      </w:r>
      <w:r>
        <w:rPr>
          <w:rFonts w:hint="eastAsia"/>
        </w:rPr>
        <w:t>实时天气，请参考如下：</w:t>
      </w:r>
    </w:p>
    <w:p w14:paraId="0247D755" w14:textId="77777777" w:rsidR="0095381D" w:rsidRDefault="00267A00" w:rsidP="006C4B53">
      <w:hyperlink r:id="rId8" w:history="1">
        <w:r w:rsidR="0095381D" w:rsidRPr="0095381D">
          <w:rPr>
            <w:rStyle w:val="Hyperlink"/>
          </w:rPr>
          <w:t>https://weather.com/zh-CN/weather/today/l/ASXX0001:1:AS</w:t>
        </w:r>
      </w:hyperlink>
    </w:p>
    <w:p w14:paraId="191C93E6" w14:textId="77777777" w:rsidR="006C4B53" w:rsidRPr="00B578BF" w:rsidRDefault="006C4B53" w:rsidP="006C4B53">
      <w:r>
        <w:rPr>
          <w:rFonts w:hint="eastAsia"/>
        </w:rPr>
        <w:t>（</w:t>
      </w:r>
      <w:r>
        <w:rPr>
          <w:rFonts w:hint="eastAsia"/>
        </w:rPr>
        <w:t>Reference</w:t>
      </w:r>
      <w:r>
        <w:rPr>
          <w:rFonts w:hint="eastAsia"/>
        </w:rPr>
        <w:t>：</w:t>
      </w:r>
      <w:r w:rsidRPr="006C4B53">
        <w:t>http://www.australia.com/zh-hk/facts/weather/adelaide-weather.html</w:t>
      </w:r>
      <w:r>
        <w:rPr>
          <w:rFonts w:hint="eastAsia"/>
        </w:rPr>
        <w:t>）</w:t>
      </w:r>
    </w:p>
    <w:p w14:paraId="7862A4FD" w14:textId="77777777" w:rsidR="00B578BF" w:rsidRDefault="00B578BF" w:rsidP="00B578BF">
      <w:pPr>
        <w:pStyle w:val="Subtitle"/>
        <w:rPr>
          <w:lang w:val="en-US"/>
        </w:rPr>
      </w:pPr>
      <w:r>
        <w:rPr>
          <w:rFonts w:hint="eastAsia"/>
          <w:lang w:val="en-US"/>
        </w:rPr>
        <w:t>2.</w:t>
      </w:r>
      <w:r>
        <w:rPr>
          <w:lang w:val="en-US"/>
        </w:rPr>
        <w:t xml:space="preserve"> </w:t>
      </w:r>
      <w:r w:rsidRPr="00B578BF">
        <w:rPr>
          <w:lang w:val="en-US"/>
        </w:rPr>
        <w:t>行李打包指导</w:t>
      </w:r>
    </w:p>
    <w:p w14:paraId="7B6064DC" w14:textId="77777777" w:rsidR="0095381D" w:rsidRDefault="0095381D" w:rsidP="0095381D">
      <w:pPr>
        <w:rPr>
          <w:lang w:val="en-US"/>
        </w:rPr>
      </w:pPr>
    </w:p>
    <w:p w14:paraId="3C0A3BF1" w14:textId="77777777" w:rsidR="0095381D" w:rsidRPr="0095381D" w:rsidRDefault="0095381D" w:rsidP="0095381D">
      <w:pPr>
        <w:rPr>
          <w:lang w:val="en-US"/>
        </w:rPr>
      </w:pPr>
    </w:p>
    <w:p w14:paraId="6FAA554E" w14:textId="77777777" w:rsidR="00B578BF" w:rsidRPr="00B578BF" w:rsidRDefault="00B578BF" w:rsidP="00B578BF">
      <w:pPr>
        <w:rPr>
          <w:lang w:val="en-US"/>
        </w:rPr>
      </w:pPr>
    </w:p>
    <w:p w14:paraId="7497797C" w14:textId="77777777" w:rsidR="00B578BF" w:rsidRDefault="00B578BF" w:rsidP="00B578BF">
      <w:pPr>
        <w:pStyle w:val="Subtitle"/>
        <w:rPr>
          <w:lang w:val="en-US"/>
        </w:rPr>
      </w:pPr>
      <w:r>
        <w:rPr>
          <w:lang w:val="en-US"/>
        </w:rPr>
        <w:t xml:space="preserve">3. </w:t>
      </w:r>
      <w:r w:rsidRPr="00B578BF">
        <w:rPr>
          <w:lang w:val="en-US"/>
        </w:rPr>
        <w:t>赴澳必备重要材料整理确认</w:t>
      </w:r>
    </w:p>
    <w:p w14:paraId="721C7677" w14:textId="77777777" w:rsidR="00B578BF" w:rsidRDefault="00B578BF" w:rsidP="00B578BF">
      <w:pPr>
        <w:rPr>
          <w:lang w:val="en-US"/>
        </w:rPr>
      </w:pPr>
    </w:p>
    <w:p w14:paraId="48F9AD23" w14:textId="77777777" w:rsidR="00557ED6" w:rsidRDefault="00557ED6" w:rsidP="00B578BF">
      <w:pPr>
        <w:rPr>
          <w:lang w:val="en-US"/>
        </w:rPr>
      </w:pPr>
    </w:p>
    <w:p w14:paraId="2D7405F0" w14:textId="77777777" w:rsidR="00557ED6" w:rsidRDefault="00557ED6" w:rsidP="00B578BF">
      <w:pPr>
        <w:rPr>
          <w:lang w:val="en-US"/>
        </w:rPr>
      </w:pPr>
    </w:p>
    <w:p w14:paraId="57148314" w14:textId="77777777" w:rsidR="0095381D" w:rsidRDefault="002740EC" w:rsidP="002740EC">
      <w:pPr>
        <w:pStyle w:val="Subtitle"/>
        <w:rPr>
          <w:lang w:val="en-US"/>
        </w:rPr>
      </w:pPr>
      <w:r>
        <w:rPr>
          <w:lang w:val="en-US"/>
        </w:rPr>
        <w:t xml:space="preserve">4. </w:t>
      </w:r>
      <w:r>
        <w:rPr>
          <w:rFonts w:hint="eastAsia"/>
          <w:lang w:val="en-US"/>
        </w:rPr>
        <w:t>临行前准备</w:t>
      </w:r>
    </w:p>
    <w:p w14:paraId="48F58DA0" w14:textId="77777777" w:rsidR="002740EC" w:rsidRPr="00B578BF" w:rsidRDefault="002740EC" w:rsidP="002740EC">
      <w:pPr>
        <w:rPr>
          <w:lang w:val="en-US"/>
        </w:rPr>
      </w:pPr>
      <w:r>
        <w:rPr>
          <w:rFonts w:hint="eastAsia"/>
          <w:lang w:val="en-US"/>
        </w:rPr>
        <w:t>请您</w:t>
      </w:r>
      <w:r>
        <w:rPr>
          <w:lang w:val="en-US"/>
        </w:rPr>
        <w:t>开通手机</w:t>
      </w:r>
      <w:r>
        <w:rPr>
          <w:rFonts w:hint="eastAsia"/>
          <w:lang w:val="en-US"/>
        </w:rPr>
        <w:t>的</w:t>
      </w:r>
      <w:r>
        <w:rPr>
          <w:lang w:val="en-US"/>
        </w:rPr>
        <w:t>国际</w:t>
      </w:r>
      <w:r>
        <w:rPr>
          <w:rFonts w:hint="eastAsia"/>
          <w:lang w:val="en-US"/>
        </w:rPr>
        <w:t>漫游和通话</w:t>
      </w:r>
      <w:r>
        <w:rPr>
          <w:lang w:val="en-US"/>
        </w:rPr>
        <w:t>业务，方便</w:t>
      </w:r>
      <w:r>
        <w:rPr>
          <w:rFonts w:hint="eastAsia"/>
          <w:lang w:val="en-US"/>
        </w:rPr>
        <w:t>及时</w:t>
      </w:r>
      <w:r>
        <w:rPr>
          <w:lang w:val="en-US"/>
        </w:rPr>
        <w:t>联系</w:t>
      </w:r>
      <w:r>
        <w:rPr>
          <w:rFonts w:hint="eastAsia"/>
          <w:lang w:val="en-US"/>
        </w:rPr>
        <w:t>，有条件可以开通一天国际流量包服务。</w:t>
      </w:r>
      <w:r w:rsidRPr="00BE135E">
        <w:rPr>
          <w:rFonts w:hint="eastAsia"/>
          <w:color w:val="FF0000"/>
          <w:lang w:val="en-US"/>
        </w:rPr>
        <w:t>联通</w:t>
      </w:r>
      <w:r>
        <w:rPr>
          <w:rFonts w:hint="eastAsia"/>
          <w:color w:val="FF0000"/>
          <w:lang w:val="en-US"/>
        </w:rPr>
        <w:t>客户</w:t>
      </w:r>
      <w:r w:rsidRPr="00BE135E">
        <w:rPr>
          <w:rFonts w:hint="eastAsia"/>
          <w:color w:val="FF0000"/>
          <w:lang w:val="en-US"/>
        </w:rPr>
        <w:t>请致电</w:t>
      </w:r>
      <w:r w:rsidRPr="00BE135E">
        <w:rPr>
          <w:rFonts w:hint="eastAsia"/>
          <w:color w:val="FF0000"/>
          <w:lang w:val="en-US"/>
        </w:rPr>
        <w:t>10010</w:t>
      </w:r>
      <w:r>
        <w:rPr>
          <w:rFonts w:hint="eastAsia"/>
          <w:color w:val="FF0000"/>
          <w:lang w:val="en-US"/>
        </w:rPr>
        <w:t>，电信客户</w:t>
      </w:r>
      <w:r w:rsidRPr="00BE135E">
        <w:rPr>
          <w:rFonts w:hint="eastAsia"/>
          <w:color w:val="FF0000"/>
          <w:lang w:val="en-US"/>
        </w:rPr>
        <w:t>致电</w:t>
      </w:r>
      <w:r w:rsidRPr="00BE135E">
        <w:rPr>
          <w:rFonts w:hint="eastAsia"/>
          <w:color w:val="FF0000"/>
          <w:lang w:val="en-US"/>
        </w:rPr>
        <w:t>10000</w:t>
      </w:r>
      <w:r w:rsidRPr="00BE135E">
        <w:rPr>
          <w:rFonts w:hint="eastAsia"/>
          <w:color w:val="FF0000"/>
          <w:lang w:val="en-US"/>
        </w:rPr>
        <w:t>，移动</w:t>
      </w:r>
      <w:r>
        <w:rPr>
          <w:rFonts w:hint="eastAsia"/>
          <w:color w:val="FF0000"/>
          <w:lang w:val="en-US"/>
        </w:rPr>
        <w:t>客户</w:t>
      </w:r>
      <w:r w:rsidRPr="00BE135E">
        <w:rPr>
          <w:rFonts w:hint="eastAsia"/>
          <w:color w:val="FF0000"/>
          <w:lang w:val="en-US"/>
        </w:rPr>
        <w:t>致电</w:t>
      </w:r>
      <w:r w:rsidRPr="00BE135E">
        <w:rPr>
          <w:rFonts w:hint="eastAsia"/>
          <w:color w:val="FF0000"/>
          <w:lang w:val="en-US"/>
        </w:rPr>
        <w:t>10086</w:t>
      </w:r>
      <w:r w:rsidRPr="00BE135E">
        <w:rPr>
          <w:rFonts w:hint="eastAsia"/>
          <w:color w:val="FF0000"/>
          <w:lang w:val="en-US"/>
        </w:rPr>
        <w:t>。</w:t>
      </w:r>
    </w:p>
    <w:p w14:paraId="0F471A88" w14:textId="77777777" w:rsidR="002740EC" w:rsidRPr="00B578BF" w:rsidRDefault="002740EC" w:rsidP="002740EC">
      <w:pPr>
        <w:rPr>
          <w:lang w:val="en-US"/>
        </w:rPr>
      </w:pPr>
      <w:r>
        <w:rPr>
          <w:lang w:val="en-US"/>
        </w:rPr>
        <w:t>在出发当天再次确认航班起落信息</w:t>
      </w:r>
      <w:r>
        <w:rPr>
          <w:lang w:val="en-US"/>
        </w:rPr>
        <w:t>:</w:t>
      </w:r>
    </w:p>
    <w:p w14:paraId="35D179FF" w14:textId="77777777" w:rsidR="002740EC" w:rsidRDefault="002740EC" w:rsidP="00B578BF">
      <w:pPr>
        <w:rPr>
          <w:lang w:val="en-US"/>
        </w:rPr>
      </w:pPr>
    </w:p>
    <w:p w14:paraId="4041F405" w14:textId="77777777" w:rsidR="002740EC" w:rsidRDefault="002740EC" w:rsidP="00B578BF">
      <w:pPr>
        <w:rPr>
          <w:lang w:val="en-US"/>
        </w:rPr>
      </w:pPr>
    </w:p>
    <w:p w14:paraId="3D3B2920" w14:textId="77777777" w:rsidR="0095381D" w:rsidRPr="00B578BF" w:rsidRDefault="0095381D" w:rsidP="00B578BF">
      <w:pPr>
        <w:rPr>
          <w:lang w:val="en-US"/>
        </w:rPr>
      </w:pPr>
    </w:p>
    <w:p w14:paraId="21A58B24" w14:textId="77777777" w:rsidR="00B578BF" w:rsidRDefault="002740EC" w:rsidP="00B578BF">
      <w:pPr>
        <w:pStyle w:val="Subtitle"/>
        <w:rPr>
          <w:lang w:val="en-US"/>
        </w:rPr>
      </w:pPr>
      <w:r>
        <w:rPr>
          <w:rFonts w:hint="eastAsia"/>
          <w:lang w:val="en-US"/>
        </w:rPr>
        <w:t>5</w:t>
      </w:r>
      <w:r w:rsidR="00B578BF">
        <w:rPr>
          <w:lang w:val="en-US"/>
        </w:rPr>
        <w:t xml:space="preserve">. </w:t>
      </w:r>
      <w:r w:rsidR="00B578BF" w:rsidRPr="00B578BF">
        <w:rPr>
          <w:lang w:val="en-US"/>
        </w:rPr>
        <w:t>指导与寄宿家庭沟通技巧及注意事项</w:t>
      </w:r>
    </w:p>
    <w:p w14:paraId="66D7A7BD" w14:textId="77777777" w:rsidR="00B578BF" w:rsidRDefault="00B578BF" w:rsidP="00B578BF">
      <w:pPr>
        <w:rPr>
          <w:lang w:val="en-US"/>
        </w:rPr>
      </w:pPr>
    </w:p>
    <w:p w14:paraId="7A4AD852" w14:textId="77777777" w:rsidR="00B578BF" w:rsidRPr="00B578BF" w:rsidRDefault="00B578BF" w:rsidP="00B578BF">
      <w:pPr>
        <w:rPr>
          <w:lang w:val="en-US"/>
        </w:rPr>
      </w:pPr>
      <w:r w:rsidRPr="00B578BF">
        <w:rPr>
          <w:b/>
          <w:bCs/>
          <w:lang w:val="en-US"/>
        </w:rPr>
        <w:t>与寄宿家庭</w:t>
      </w:r>
    </w:p>
    <w:p w14:paraId="2459B9C0" w14:textId="77777777" w:rsidR="00653FCF" w:rsidRDefault="00B578BF" w:rsidP="00B578BF">
      <w:pPr>
        <w:rPr>
          <w:lang w:val="en-US"/>
        </w:rPr>
      </w:pPr>
      <w:r>
        <w:rPr>
          <w:lang w:val="en-US"/>
        </w:rPr>
        <w:t>确认客户到达时间</w:t>
      </w:r>
      <w:r>
        <w:rPr>
          <w:lang w:val="en-US"/>
        </w:rPr>
        <w:t>:</w:t>
      </w:r>
    </w:p>
    <w:p w14:paraId="2137CD40" w14:textId="77777777" w:rsidR="00B578BF" w:rsidRPr="00B578BF" w:rsidRDefault="00B578BF" w:rsidP="00B578BF">
      <w:pPr>
        <w:rPr>
          <w:lang w:val="en-US"/>
        </w:rPr>
      </w:pPr>
    </w:p>
    <w:p w14:paraId="74C9C333" w14:textId="77777777" w:rsidR="00653FCF" w:rsidRDefault="00B578BF" w:rsidP="00B578BF">
      <w:pPr>
        <w:rPr>
          <w:lang w:val="en-US"/>
        </w:rPr>
      </w:pPr>
      <w:r>
        <w:rPr>
          <w:lang w:val="en-US"/>
        </w:rPr>
        <w:t>确定住宿地址</w:t>
      </w:r>
      <w:r>
        <w:rPr>
          <w:lang w:val="en-US"/>
        </w:rPr>
        <w:t>:</w:t>
      </w:r>
    </w:p>
    <w:p w14:paraId="7B526925" w14:textId="77777777" w:rsidR="00B578BF" w:rsidRPr="00B578BF" w:rsidRDefault="00B578BF" w:rsidP="00B578BF">
      <w:pPr>
        <w:rPr>
          <w:lang w:val="en-US"/>
        </w:rPr>
      </w:pPr>
    </w:p>
    <w:p w14:paraId="2398A6C1" w14:textId="77777777" w:rsidR="00653FCF" w:rsidRDefault="00B578BF" w:rsidP="00B578BF">
      <w:pPr>
        <w:rPr>
          <w:lang w:val="en-US"/>
        </w:rPr>
      </w:pPr>
      <w:r>
        <w:rPr>
          <w:lang w:val="en-US"/>
        </w:rPr>
        <w:t>了解住宿周边交通及购物情况</w:t>
      </w:r>
      <w:r>
        <w:rPr>
          <w:lang w:val="en-US"/>
        </w:rPr>
        <w:t>:</w:t>
      </w:r>
    </w:p>
    <w:p w14:paraId="32420CC3" w14:textId="77777777" w:rsidR="00B578BF" w:rsidRDefault="00B578BF" w:rsidP="00B578BF">
      <w:pPr>
        <w:rPr>
          <w:lang w:val="en-US"/>
        </w:rPr>
      </w:pPr>
    </w:p>
    <w:p w14:paraId="2AF055BB" w14:textId="77777777" w:rsidR="00B578BF" w:rsidRPr="00B578BF" w:rsidRDefault="00B578BF" w:rsidP="00B578BF">
      <w:pPr>
        <w:rPr>
          <w:lang w:val="en-US"/>
        </w:rPr>
      </w:pPr>
      <w:r>
        <w:rPr>
          <w:lang w:val="en-US"/>
        </w:rPr>
        <w:t>了解从住处到学校的路线</w:t>
      </w:r>
      <w:r>
        <w:rPr>
          <w:lang w:val="en-US"/>
        </w:rPr>
        <w:t>:</w:t>
      </w:r>
    </w:p>
    <w:p w14:paraId="6115A5F2" w14:textId="77777777" w:rsidR="00B578BF" w:rsidRPr="00B578BF" w:rsidRDefault="00B578BF" w:rsidP="00B578BF">
      <w:pPr>
        <w:rPr>
          <w:lang w:val="en-US"/>
        </w:rPr>
      </w:pPr>
    </w:p>
    <w:p w14:paraId="168C2BE7" w14:textId="77777777" w:rsidR="00B578BF" w:rsidRDefault="00B578BF" w:rsidP="00B578BF">
      <w:pPr>
        <w:pStyle w:val="Subtitle"/>
        <w:rPr>
          <w:lang w:val="en-US"/>
        </w:rPr>
      </w:pPr>
      <w:r>
        <w:rPr>
          <w:lang w:val="en-US"/>
        </w:rPr>
        <w:t xml:space="preserve">5. </w:t>
      </w:r>
      <w:r w:rsidRPr="00B578BF">
        <w:rPr>
          <w:lang w:val="en-US"/>
        </w:rPr>
        <w:t>机场乘机／转机及相关注意事项</w:t>
      </w:r>
    </w:p>
    <w:p w14:paraId="1A7D017B" w14:textId="77777777" w:rsidR="00BE135E" w:rsidRDefault="00BE135E" w:rsidP="00B578BF">
      <w:pPr>
        <w:rPr>
          <w:lang w:val="en-US"/>
        </w:rPr>
      </w:pPr>
    </w:p>
    <w:p w14:paraId="48AE86E0" w14:textId="77777777" w:rsidR="00653FCF" w:rsidRPr="00B578BF" w:rsidRDefault="00B578BF" w:rsidP="00B578BF">
      <w:pPr>
        <w:rPr>
          <w:lang w:val="en-US"/>
        </w:rPr>
      </w:pPr>
      <w:r>
        <w:rPr>
          <w:lang w:val="en-US"/>
        </w:rPr>
        <w:t>实时保持联系，登机后发短信确认</w:t>
      </w:r>
      <w:r>
        <w:rPr>
          <w:lang w:val="en-US"/>
        </w:rPr>
        <w:t>:</w:t>
      </w:r>
    </w:p>
    <w:p w14:paraId="6A792C3E" w14:textId="77777777" w:rsidR="00B578BF" w:rsidRDefault="00B578BF" w:rsidP="00B578BF">
      <w:pPr>
        <w:rPr>
          <w:lang w:val="en-US"/>
        </w:rPr>
      </w:pPr>
    </w:p>
    <w:p w14:paraId="45A343CE" w14:textId="77777777" w:rsidR="00B578BF" w:rsidRPr="00B578BF" w:rsidRDefault="00B578BF" w:rsidP="00B578BF">
      <w:pPr>
        <w:rPr>
          <w:lang w:val="en-US"/>
        </w:rPr>
      </w:pPr>
    </w:p>
    <w:p w14:paraId="236D044A" w14:textId="77777777" w:rsidR="00B578BF" w:rsidRDefault="00B578BF" w:rsidP="00B578BF">
      <w:pPr>
        <w:pStyle w:val="Subtitle"/>
        <w:rPr>
          <w:lang w:val="en-US"/>
        </w:rPr>
      </w:pPr>
      <w:r>
        <w:rPr>
          <w:lang w:val="en-US"/>
        </w:rPr>
        <w:t xml:space="preserve">6. </w:t>
      </w:r>
      <w:r w:rsidRPr="00B578BF">
        <w:rPr>
          <w:lang w:val="en-US"/>
        </w:rPr>
        <w:t>入境乘客登机卡填写指导</w:t>
      </w:r>
    </w:p>
    <w:p w14:paraId="284A452E" w14:textId="77777777" w:rsidR="00B578BF" w:rsidRPr="00B578BF" w:rsidRDefault="00B578BF" w:rsidP="00B578BF">
      <w:pPr>
        <w:rPr>
          <w:lang w:val="en-US"/>
        </w:rPr>
      </w:pPr>
    </w:p>
    <w:p w14:paraId="444CB553" w14:textId="77777777" w:rsidR="00B578BF" w:rsidRDefault="00B578BF" w:rsidP="00B578BF">
      <w:pPr>
        <w:pStyle w:val="Subtitle"/>
        <w:rPr>
          <w:lang w:val="en-US"/>
        </w:rPr>
      </w:pPr>
      <w:r>
        <w:rPr>
          <w:lang w:val="en-US"/>
        </w:rPr>
        <w:lastRenderedPageBreak/>
        <w:t xml:space="preserve">7. </w:t>
      </w:r>
      <w:r w:rsidRPr="00B578BF">
        <w:rPr>
          <w:lang w:val="en-US"/>
        </w:rPr>
        <w:t>通关指南</w:t>
      </w:r>
    </w:p>
    <w:p w14:paraId="4DD51328" w14:textId="77777777" w:rsidR="00B578BF" w:rsidRPr="00B578BF" w:rsidRDefault="00B578BF" w:rsidP="00B578BF">
      <w:pPr>
        <w:rPr>
          <w:lang w:val="en-US"/>
        </w:rPr>
      </w:pPr>
    </w:p>
    <w:p w14:paraId="024CD5DA" w14:textId="77777777" w:rsidR="00B578BF" w:rsidRDefault="00B578BF" w:rsidP="00B578BF">
      <w:pPr>
        <w:pStyle w:val="Subtitle"/>
        <w:rPr>
          <w:lang w:val="en-US"/>
        </w:rPr>
      </w:pPr>
      <w:r>
        <w:rPr>
          <w:lang w:val="en-US"/>
        </w:rPr>
        <w:t xml:space="preserve">8. </w:t>
      </w:r>
      <w:r w:rsidRPr="00B578BF">
        <w:rPr>
          <w:lang w:val="en-US"/>
        </w:rPr>
        <w:t>解答客户其他相关顾虑</w:t>
      </w:r>
    </w:p>
    <w:p w14:paraId="58B4CA62" w14:textId="77777777" w:rsidR="00B578BF" w:rsidRDefault="00B578BF" w:rsidP="00B578BF">
      <w:pPr>
        <w:rPr>
          <w:lang w:val="en-US"/>
        </w:rPr>
      </w:pPr>
    </w:p>
    <w:p w14:paraId="2AC508AB" w14:textId="77777777" w:rsidR="00B578BF" w:rsidRDefault="00B578BF" w:rsidP="00B578BF">
      <w:pPr>
        <w:rPr>
          <w:lang w:val="en-US"/>
        </w:rPr>
      </w:pPr>
      <w:r>
        <w:rPr>
          <w:lang w:val="en-US"/>
        </w:rPr>
        <w:t>9.</w:t>
      </w:r>
      <w:r>
        <w:rPr>
          <w:rFonts w:hint="eastAsia"/>
          <w:lang w:val="en-US"/>
        </w:rPr>
        <w:t>落地后</w:t>
      </w:r>
    </w:p>
    <w:p w14:paraId="63EA4449" w14:textId="77777777" w:rsidR="00B578BF" w:rsidRDefault="00B578BF" w:rsidP="00B578BF">
      <w:pPr>
        <w:rPr>
          <w:lang w:val="en-US"/>
        </w:rPr>
      </w:pPr>
    </w:p>
    <w:p w14:paraId="2D4A9F41" w14:textId="77777777" w:rsidR="00B578BF" w:rsidRPr="00A47CEE" w:rsidRDefault="00A47CEE" w:rsidP="00B578BF">
      <w:pPr>
        <w:rPr>
          <w:b/>
          <w:lang w:val="en-US"/>
        </w:rPr>
      </w:pPr>
      <w:r w:rsidRPr="00A47CEE">
        <w:rPr>
          <w:rFonts w:hint="eastAsia"/>
          <w:b/>
          <w:lang w:val="en-US"/>
        </w:rPr>
        <w:t>接机</w:t>
      </w:r>
    </w:p>
    <w:p w14:paraId="22CC4852" w14:textId="77777777" w:rsidR="00B578BF" w:rsidRPr="00B578BF" w:rsidRDefault="00B578BF" w:rsidP="00B578BF">
      <w:pPr>
        <w:rPr>
          <w:lang w:val="en-US"/>
        </w:rPr>
      </w:pPr>
      <w:r w:rsidRPr="00B578BF">
        <w:rPr>
          <w:rFonts w:hint="eastAsia"/>
          <w:lang w:val="en-US"/>
        </w:rPr>
        <w:t>查询航班信息（航旅纵横中文版</w:t>
      </w:r>
      <w:r w:rsidRPr="00B578BF">
        <w:rPr>
          <w:rFonts w:hint="eastAsia"/>
          <w:lang w:val="en-US"/>
        </w:rPr>
        <w:t>app</w:t>
      </w:r>
      <w:r w:rsidRPr="00B578BF">
        <w:rPr>
          <w:rFonts w:hint="eastAsia"/>
          <w:lang w:val="en-US"/>
        </w:rPr>
        <w:t>）</w:t>
      </w:r>
    </w:p>
    <w:p w14:paraId="11FF451D" w14:textId="77777777" w:rsidR="00B578BF" w:rsidRDefault="00B578BF" w:rsidP="00B578BF">
      <w:pPr>
        <w:rPr>
          <w:lang w:val="en-US"/>
        </w:rPr>
      </w:pPr>
      <w:r w:rsidRPr="00B578BF">
        <w:rPr>
          <w:rFonts w:hint="eastAsia"/>
          <w:lang w:val="en-US"/>
        </w:rPr>
        <w:t>最晚在飞机落地之前半小时抵达国际到达出口，确认航班出口，找到举牌的司机（不必联系）</w:t>
      </w:r>
    </w:p>
    <w:p w14:paraId="090B1C6A" w14:textId="77777777" w:rsidR="00B578BF" w:rsidRPr="00B578BF" w:rsidRDefault="00B578BF" w:rsidP="00B578BF">
      <w:pPr>
        <w:rPr>
          <w:lang w:val="en-US"/>
        </w:rPr>
      </w:pPr>
    </w:p>
    <w:p w14:paraId="0A4DCECD" w14:textId="77777777" w:rsidR="00B578BF" w:rsidRDefault="00B578BF" w:rsidP="00B578BF">
      <w:pPr>
        <w:rPr>
          <w:lang w:val="en-US"/>
        </w:rPr>
      </w:pPr>
    </w:p>
    <w:p w14:paraId="66033C1A" w14:textId="77777777" w:rsidR="00A47CEE" w:rsidRDefault="00AD3885" w:rsidP="00B578BF">
      <w:pPr>
        <w:rPr>
          <w:lang w:val="en-US"/>
        </w:rPr>
      </w:pPr>
      <w:r>
        <w:rPr>
          <w:lang w:val="en-US"/>
        </w:rPr>
        <w:t>取</w:t>
      </w:r>
      <w:r w:rsidRPr="00B578BF">
        <w:rPr>
          <w:lang w:val="en-US"/>
        </w:rPr>
        <w:t>落地爱心餐（水、巧克力和薯片</w:t>
      </w:r>
      <w:r>
        <w:rPr>
          <w:rFonts w:hint="eastAsia"/>
          <w:lang w:val="en-US"/>
        </w:rPr>
        <w:t xml:space="preserve">  $8</w:t>
      </w:r>
      <w:r w:rsidRPr="00B578BF">
        <w:rPr>
          <w:lang w:val="en-US"/>
        </w:rPr>
        <w:t xml:space="preserve"> </w:t>
      </w:r>
      <w:r w:rsidRPr="00B578BF">
        <w:rPr>
          <w:lang w:val="en-US"/>
        </w:rPr>
        <w:t>）</w:t>
      </w:r>
      <w:r w:rsidR="006D7505" w:rsidRPr="00B578BF">
        <w:rPr>
          <w:lang w:val="en-US"/>
        </w:rPr>
        <w:t>+</w:t>
      </w:r>
      <w:r w:rsidR="006D7505" w:rsidRPr="00B578BF">
        <w:rPr>
          <w:lang w:val="en-US"/>
        </w:rPr>
        <w:t>交通卡</w:t>
      </w:r>
      <w:r>
        <w:rPr>
          <w:rFonts w:hint="eastAsia"/>
          <w:lang w:val="en-US"/>
        </w:rPr>
        <w:t>(</w:t>
      </w:r>
      <w:r>
        <w:rPr>
          <w:lang w:val="en-US"/>
        </w:rPr>
        <w:t>$10</w:t>
      </w:r>
      <w:r>
        <w:rPr>
          <w:rFonts w:hint="eastAsia"/>
          <w:lang w:val="en-US"/>
        </w:rPr>
        <w:t>)</w:t>
      </w:r>
      <w:r>
        <w:rPr>
          <w:lang w:val="en-US"/>
        </w:rPr>
        <w:t xml:space="preserve"> Adelaide Metro</w:t>
      </w:r>
      <w:r w:rsidR="00A47CEE">
        <w:rPr>
          <w:rFonts w:hint="eastAsia"/>
          <w:lang w:val="en-US"/>
        </w:rPr>
        <w:t>,</w:t>
      </w:r>
      <w:r w:rsidR="007A17F8">
        <w:rPr>
          <w:lang w:val="en-US"/>
        </w:rPr>
        <w:t xml:space="preserve"> </w:t>
      </w:r>
      <w:r w:rsidR="007A17F8">
        <w:rPr>
          <w:rFonts w:hint="eastAsia"/>
          <w:lang w:val="en-US"/>
        </w:rPr>
        <w:t>告知</w:t>
      </w:r>
      <w:r w:rsidR="00677DC4">
        <w:rPr>
          <w:rFonts w:hint="eastAsia"/>
          <w:lang w:val="en-US"/>
        </w:rPr>
        <w:t>交通卡用途和充值地点。</w:t>
      </w:r>
    </w:p>
    <w:p w14:paraId="2525A30A" w14:textId="77777777" w:rsidR="00677DC4" w:rsidRDefault="00677DC4" w:rsidP="00B578BF">
      <w:pPr>
        <w:rPr>
          <w:lang w:val="en-US"/>
        </w:rPr>
      </w:pPr>
    </w:p>
    <w:p w14:paraId="2FEC7832" w14:textId="77777777" w:rsidR="00677DC4" w:rsidRDefault="00677DC4" w:rsidP="00B578BF">
      <w:pPr>
        <w:rPr>
          <w:lang w:val="en-US"/>
        </w:rPr>
      </w:pPr>
    </w:p>
    <w:p w14:paraId="1DCBED88" w14:textId="77777777" w:rsidR="00A47CEE" w:rsidRDefault="00A47CEE" w:rsidP="00A47CEE">
      <w:pPr>
        <w:rPr>
          <w:lang w:val="en-US"/>
        </w:rPr>
      </w:pPr>
      <w:r w:rsidRPr="00B578BF">
        <w:rPr>
          <w:lang w:val="en-US"/>
        </w:rPr>
        <w:t>落地后国际通话第一时间报平安</w:t>
      </w:r>
      <w:r>
        <w:rPr>
          <w:rFonts w:hint="eastAsia"/>
          <w:lang w:val="en-US"/>
        </w:rPr>
        <w:t xml:space="preserve">, </w:t>
      </w:r>
      <w:r>
        <w:rPr>
          <w:rFonts w:hint="eastAsia"/>
          <w:lang w:val="en-US"/>
        </w:rPr>
        <w:t>要求学生</w:t>
      </w:r>
      <w:r>
        <w:rPr>
          <w:rFonts w:hint="eastAsia"/>
          <w:lang w:val="en-US"/>
        </w:rPr>
        <w:t xml:space="preserve"> </w:t>
      </w:r>
      <w:r>
        <w:rPr>
          <w:rFonts w:hint="eastAsia"/>
          <w:lang w:val="en-US"/>
        </w:rPr>
        <w:t>务必开通国际漫游</w:t>
      </w:r>
      <w:r>
        <w:rPr>
          <w:rFonts w:hint="eastAsia"/>
          <w:lang w:val="en-US"/>
        </w:rPr>
        <w:t xml:space="preserve"> </w:t>
      </w:r>
      <w:r>
        <w:rPr>
          <w:rFonts w:hint="eastAsia"/>
          <w:lang w:val="en-US"/>
        </w:rPr>
        <w:t>和国际流量，</w:t>
      </w:r>
    </w:p>
    <w:p w14:paraId="33644C4E" w14:textId="77777777" w:rsidR="00A47CEE" w:rsidRDefault="00A47CEE" w:rsidP="00A47CEE">
      <w:pPr>
        <w:rPr>
          <w:lang w:val="en-US"/>
        </w:rPr>
      </w:pPr>
      <w:r w:rsidRPr="00B578BF">
        <w:rPr>
          <w:lang w:val="en-US"/>
        </w:rPr>
        <w:t>专车</w:t>
      </w:r>
      <w:r>
        <w:rPr>
          <w:rFonts w:hint="eastAsia"/>
          <w:lang w:val="en-US"/>
        </w:rPr>
        <w:t>（打车）</w:t>
      </w:r>
      <w:r w:rsidRPr="00B578BF">
        <w:rPr>
          <w:lang w:val="en-US"/>
        </w:rPr>
        <w:t>送达寄宿家庭</w:t>
      </w:r>
    </w:p>
    <w:p w14:paraId="29D01445" w14:textId="77777777" w:rsidR="00653FCF" w:rsidRPr="00B578BF" w:rsidRDefault="00653FCF" w:rsidP="00B578BF">
      <w:pPr>
        <w:rPr>
          <w:lang w:val="en-US"/>
        </w:rPr>
      </w:pPr>
    </w:p>
    <w:p w14:paraId="2EA65CEE" w14:textId="77777777" w:rsidR="00653FCF" w:rsidRDefault="00A47CEE" w:rsidP="00B578BF">
      <w:pPr>
        <w:rPr>
          <w:lang w:val="en-US"/>
        </w:rPr>
      </w:pPr>
      <w:r>
        <w:rPr>
          <w:rFonts w:hint="eastAsia"/>
          <w:lang w:val="en-US"/>
        </w:rPr>
        <w:t>填写</w:t>
      </w:r>
      <w:r w:rsidR="006D7505" w:rsidRPr="00B578BF">
        <w:rPr>
          <w:lang w:val="en-US"/>
        </w:rPr>
        <w:t>《满意度反馈表》；</w:t>
      </w:r>
    </w:p>
    <w:p w14:paraId="3F47E356" w14:textId="77777777" w:rsidR="00B578BF" w:rsidRDefault="00B578BF" w:rsidP="00B578BF">
      <w:pPr>
        <w:rPr>
          <w:lang w:val="en-US"/>
        </w:rPr>
      </w:pPr>
    </w:p>
    <w:p w14:paraId="43E94205" w14:textId="77777777" w:rsidR="00A47CEE" w:rsidRDefault="00A47CEE" w:rsidP="00B578BF">
      <w:pPr>
        <w:rPr>
          <w:lang w:val="en-US"/>
        </w:rPr>
      </w:pPr>
    </w:p>
    <w:p w14:paraId="6696833E" w14:textId="77777777" w:rsidR="00A47CEE" w:rsidRPr="00A47CEE" w:rsidRDefault="00A47CEE" w:rsidP="00B578BF">
      <w:pPr>
        <w:rPr>
          <w:b/>
          <w:lang w:val="en-US"/>
        </w:rPr>
      </w:pPr>
      <w:r w:rsidRPr="00A47CEE">
        <w:rPr>
          <w:rFonts w:hint="eastAsia"/>
          <w:b/>
          <w:lang w:val="en-US"/>
        </w:rPr>
        <w:t>入住</w:t>
      </w:r>
    </w:p>
    <w:p w14:paraId="3735E207" w14:textId="77777777" w:rsidR="00A47CEE" w:rsidRPr="00A47CEE" w:rsidRDefault="00A47CEE" w:rsidP="00A47CEE">
      <w:pPr>
        <w:rPr>
          <w:lang w:val="en-US"/>
        </w:rPr>
      </w:pPr>
      <w:r w:rsidRPr="00A47CEE">
        <w:rPr>
          <w:lang w:val="en-US"/>
        </w:rPr>
        <w:t>第一时间拍摄学生与房东的合影给国内父母（房东同意的情况下）</w:t>
      </w:r>
    </w:p>
    <w:p w14:paraId="292CEDBA" w14:textId="77777777" w:rsidR="00A47CEE" w:rsidRDefault="00A47CEE" w:rsidP="00A47CEE">
      <w:pPr>
        <w:rPr>
          <w:lang w:val="en-US"/>
        </w:rPr>
      </w:pPr>
      <w:r w:rsidRPr="00A47CEE">
        <w:rPr>
          <w:lang w:val="en-US"/>
        </w:rPr>
        <w:t>熟悉住处周边交通和购物环境</w:t>
      </w:r>
    </w:p>
    <w:p w14:paraId="3BA8C17A" w14:textId="77777777" w:rsidR="00A47CEE" w:rsidRPr="00A47CEE" w:rsidRDefault="00A47CEE" w:rsidP="00A47CEE">
      <w:pPr>
        <w:rPr>
          <w:lang w:val="en-US"/>
        </w:rPr>
      </w:pPr>
      <w:r w:rsidRPr="00A47CEE">
        <w:rPr>
          <w:lang w:val="en-US"/>
        </w:rPr>
        <w:t>与房东沟通入住事宜和注意事项</w:t>
      </w:r>
    </w:p>
    <w:p w14:paraId="5413350B" w14:textId="77777777" w:rsidR="00A47CEE" w:rsidRPr="00A47CEE" w:rsidRDefault="00A47CEE" w:rsidP="00A47CEE">
      <w:pPr>
        <w:rPr>
          <w:lang w:val="en-US"/>
        </w:rPr>
      </w:pPr>
      <w:r w:rsidRPr="00A47CEE">
        <w:rPr>
          <w:b/>
          <w:bCs/>
          <w:lang w:val="en-US"/>
        </w:rPr>
        <w:t>（房租、押金、如何续住或提前告知搬家、房租缴纳时间和方式、餐饮情况、宽带和哪些家电、用品或设施允许学生使用等）</w:t>
      </w:r>
    </w:p>
    <w:p w14:paraId="7FE6CB06" w14:textId="77777777" w:rsidR="00A47CEE" w:rsidRPr="00A47CEE" w:rsidRDefault="00A47CEE" w:rsidP="00A47CEE">
      <w:pPr>
        <w:rPr>
          <w:lang w:val="en-US"/>
        </w:rPr>
      </w:pPr>
      <w:r w:rsidRPr="00A47CEE">
        <w:rPr>
          <w:lang w:val="en-US"/>
        </w:rPr>
        <w:t xml:space="preserve"> </w:t>
      </w:r>
    </w:p>
    <w:p w14:paraId="540791D3" w14:textId="77777777" w:rsidR="00A47CEE" w:rsidRPr="00A47CEE" w:rsidRDefault="00677DC4" w:rsidP="00A47CEE">
      <w:pPr>
        <w:rPr>
          <w:lang w:val="en-US"/>
        </w:rPr>
      </w:pPr>
      <w:r w:rsidRPr="00677DC4">
        <w:rPr>
          <w:rFonts w:hint="eastAsia"/>
          <w:b/>
          <w:lang w:val="en-US"/>
        </w:rPr>
        <w:lastRenderedPageBreak/>
        <w:t>电话卡</w:t>
      </w:r>
      <w:r>
        <w:rPr>
          <w:rFonts w:hint="eastAsia"/>
          <w:lang w:val="en-US"/>
        </w:rPr>
        <w:t>：</w:t>
      </w:r>
    </w:p>
    <w:p w14:paraId="4172342D" w14:textId="77777777" w:rsidR="00B578BF" w:rsidRDefault="00B578BF" w:rsidP="00B578BF">
      <w:pPr>
        <w:rPr>
          <w:lang w:val="en-US"/>
        </w:rPr>
      </w:pPr>
    </w:p>
    <w:p w14:paraId="55488B19" w14:textId="77777777" w:rsidR="00677DC4" w:rsidRDefault="00677DC4" w:rsidP="00677DC4">
      <w:pPr>
        <w:rPr>
          <w:lang w:val="en-US"/>
        </w:rPr>
      </w:pPr>
      <w:r>
        <w:rPr>
          <w:lang w:val="en-US"/>
        </w:rPr>
        <w:t xml:space="preserve">1. </w:t>
      </w:r>
      <w:r w:rsidRPr="00677DC4">
        <w:rPr>
          <w:lang w:val="en-US"/>
        </w:rPr>
        <w:t>建议电话公司（</w:t>
      </w:r>
      <w:r w:rsidRPr="00677DC4">
        <w:rPr>
          <w:lang w:val="en-US"/>
        </w:rPr>
        <w:t>VODAFONE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>沃达丰</w:t>
      </w:r>
      <w:r w:rsidRPr="00677DC4">
        <w:rPr>
          <w:lang w:val="en-US"/>
        </w:rPr>
        <w:t>/OPTUS</w:t>
      </w:r>
      <w:r>
        <w:rPr>
          <w:rFonts w:hint="eastAsia"/>
          <w:lang w:val="en-US"/>
        </w:rPr>
        <w:t>）</w:t>
      </w:r>
      <w:r>
        <w:rPr>
          <w:rFonts w:hint="eastAsia"/>
          <w:lang w:val="en-US"/>
        </w:rPr>
        <w:t>:</w:t>
      </w:r>
    </w:p>
    <w:p w14:paraId="5B0D155F" w14:textId="77777777" w:rsidR="00677DC4" w:rsidRDefault="00677DC4" w:rsidP="00677DC4">
      <w:pPr>
        <w:rPr>
          <w:lang w:val="en-US"/>
        </w:rPr>
      </w:pPr>
      <w:r>
        <w:rPr>
          <w:rFonts w:hint="eastAsia"/>
          <w:lang w:val="en-US"/>
        </w:rPr>
        <w:t xml:space="preserve">* </w:t>
      </w:r>
      <w:r w:rsidRPr="00677DC4">
        <w:rPr>
          <w:lang w:val="en-US"/>
        </w:rPr>
        <w:t>学生需要携带护照和澳洲地址</w:t>
      </w:r>
      <w:r>
        <w:rPr>
          <w:rFonts w:hint="eastAsia"/>
          <w:lang w:val="en-US"/>
        </w:rPr>
        <w:t>:</w:t>
      </w:r>
    </w:p>
    <w:p w14:paraId="1FF9CECE" w14:textId="77777777" w:rsidR="00677DC4" w:rsidRPr="00677DC4" w:rsidRDefault="00677DC4" w:rsidP="00677DC4">
      <w:pPr>
        <w:rPr>
          <w:lang w:val="en-US"/>
        </w:rPr>
      </w:pPr>
    </w:p>
    <w:p w14:paraId="4D7F80E3" w14:textId="77777777" w:rsidR="00677DC4" w:rsidRDefault="00677DC4" w:rsidP="00677DC4">
      <w:pPr>
        <w:rPr>
          <w:lang w:val="en-US"/>
        </w:rPr>
      </w:pPr>
      <w:r>
        <w:rPr>
          <w:lang w:val="en-US"/>
        </w:rPr>
        <w:t xml:space="preserve">* </w:t>
      </w:r>
      <w:r w:rsidRPr="00677DC4">
        <w:rPr>
          <w:lang w:val="en-US"/>
        </w:rPr>
        <w:t>告知学生本地通话、国际通话和流量的配额</w:t>
      </w:r>
      <w:r>
        <w:rPr>
          <w:rFonts w:hint="eastAsia"/>
          <w:lang w:val="en-US"/>
        </w:rPr>
        <w:t>:</w:t>
      </w:r>
    </w:p>
    <w:p w14:paraId="2F806C51" w14:textId="77777777" w:rsidR="00677DC4" w:rsidRPr="00677DC4" w:rsidRDefault="00677DC4" w:rsidP="00677DC4">
      <w:pPr>
        <w:rPr>
          <w:lang w:val="en-US"/>
        </w:rPr>
      </w:pPr>
    </w:p>
    <w:p w14:paraId="6CC82FD2" w14:textId="77777777" w:rsidR="00677DC4" w:rsidRDefault="00677DC4" w:rsidP="00677DC4">
      <w:pPr>
        <w:rPr>
          <w:lang w:val="en-US"/>
        </w:rPr>
      </w:pPr>
      <w:r>
        <w:rPr>
          <w:lang w:val="en-US"/>
        </w:rPr>
        <w:t xml:space="preserve">* </w:t>
      </w:r>
      <w:r w:rsidRPr="00677DC4">
        <w:rPr>
          <w:lang w:val="en-US"/>
        </w:rPr>
        <w:t>告知学生如何充话费</w:t>
      </w:r>
      <w:r>
        <w:rPr>
          <w:rFonts w:hint="eastAsia"/>
          <w:lang w:val="en-US"/>
        </w:rPr>
        <w:t>:</w:t>
      </w:r>
    </w:p>
    <w:p w14:paraId="56DF87AB" w14:textId="77777777" w:rsidR="00677DC4" w:rsidRPr="00677DC4" w:rsidRDefault="00677DC4" w:rsidP="00677DC4">
      <w:pPr>
        <w:rPr>
          <w:b/>
          <w:lang w:val="en-US"/>
        </w:rPr>
      </w:pPr>
      <w:r w:rsidRPr="00677DC4">
        <w:rPr>
          <w:rFonts w:hint="eastAsia"/>
          <w:b/>
          <w:lang w:val="en-US"/>
        </w:rPr>
        <w:t>银行卡：</w:t>
      </w:r>
    </w:p>
    <w:p w14:paraId="5864990A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建议开户银行</w:t>
      </w:r>
    </w:p>
    <w:p w14:paraId="26500062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>（</w:t>
      </w:r>
      <w:r w:rsidRPr="00677DC4">
        <w:rPr>
          <w:lang w:val="en-US"/>
        </w:rPr>
        <w:t>Commonwealth /ANZ/WESTPAC</w:t>
      </w:r>
      <w:r w:rsidRPr="00677DC4">
        <w:rPr>
          <w:lang w:val="en-US"/>
        </w:rPr>
        <w:t>）</w:t>
      </w:r>
    </w:p>
    <w:p w14:paraId="662B6AB8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建议选择</w:t>
      </w:r>
      <w:r w:rsidRPr="00677DC4">
        <w:rPr>
          <w:lang w:val="en-US"/>
        </w:rPr>
        <w:t>VISA/MASTER DEBIT CARD</w:t>
      </w:r>
    </w:p>
    <w:p w14:paraId="2AA9FABF" w14:textId="77777777" w:rsidR="00677DC4" w:rsidRDefault="00677DC4" w:rsidP="00677DC4">
      <w:pPr>
        <w:rPr>
          <w:lang w:val="en-US"/>
        </w:rPr>
      </w:pPr>
      <w:r w:rsidRPr="00677DC4">
        <w:rPr>
          <w:lang w:val="en-US"/>
        </w:rPr>
        <w:t>| DEBIT</w:t>
      </w:r>
      <w:r w:rsidRPr="00677DC4">
        <w:rPr>
          <w:lang w:val="en-US"/>
        </w:rPr>
        <w:t>账户和网上银行介绍</w:t>
      </w:r>
    </w:p>
    <w:p w14:paraId="56054C6C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>|</w:t>
      </w:r>
      <w:r w:rsidRPr="00677DC4">
        <w:rPr>
          <w:lang w:val="en-US"/>
        </w:rPr>
        <w:t>告知学生如何查收和激活银行卡</w:t>
      </w:r>
    </w:p>
    <w:p w14:paraId="2451BFAD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>|</w:t>
      </w:r>
      <w:r w:rsidRPr="00677DC4">
        <w:rPr>
          <w:lang w:val="en-US"/>
        </w:rPr>
        <w:t>告知学生如何存钱取钱</w:t>
      </w:r>
    </w:p>
    <w:p w14:paraId="6F330DA9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>|</w:t>
      </w:r>
      <w:r w:rsidRPr="00677DC4">
        <w:rPr>
          <w:lang w:val="en-US"/>
        </w:rPr>
        <w:t>告知学生如何从中国汇款到澳洲银行卡</w:t>
      </w:r>
    </w:p>
    <w:p w14:paraId="14A006FB" w14:textId="77777777" w:rsidR="00653FCF" w:rsidRPr="00677DC4" w:rsidRDefault="006D7505" w:rsidP="00677DC4">
      <w:pPr>
        <w:numPr>
          <w:ilvl w:val="0"/>
          <w:numId w:val="4"/>
        </w:numPr>
        <w:rPr>
          <w:lang w:val="en-US"/>
        </w:rPr>
      </w:pPr>
      <w:r w:rsidRPr="00677DC4">
        <w:rPr>
          <w:lang w:val="en-US"/>
        </w:rPr>
        <w:t>领取大礼包</w:t>
      </w:r>
    </w:p>
    <w:p w14:paraId="5A3884F4" w14:textId="77777777" w:rsidR="00653FCF" w:rsidRPr="00677DC4" w:rsidRDefault="006D7505" w:rsidP="00677DC4">
      <w:pPr>
        <w:numPr>
          <w:ilvl w:val="0"/>
          <w:numId w:val="4"/>
        </w:numPr>
        <w:rPr>
          <w:lang w:val="en-US"/>
        </w:rPr>
      </w:pPr>
      <w:r w:rsidRPr="00677DC4">
        <w:rPr>
          <w:lang w:val="en-US"/>
        </w:rPr>
        <w:t>保险卡领取</w:t>
      </w:r>
    </w:p>
    <w:p w14:paraId="45516034" w14:textId="77777777" w:rsidR="00653FCF" w:rsidRPr="00677DC4" w:rsidRDefault="006D7505" w:rsidP="00677DC4">
      <w:pPr>
        <w:numPr>
          <w:ilvl w:val="0"/>
          <w:numId w:val="4"/>
        </w:numPr>
        <w:rPr>
          <w:lang w:val="en-US"/>
        </w:rPr>
      </w:pPr>
      <w:r w:rsidRPr="00677DC4">
        <w:rPr>
          <w:lang w:val="en-US"/>
        </w:rPr>
        <w:t>申请税号</w:t>
      </w:r>
    </w:p>
    <w:p w14:paraId="5DE48361" w14:textId="77777777" w:rsidR="00653FCF" w:rsidRPr="00677DC4" w:rsidRDefault="006D7505" w:rsidP="00677DC4">
      <w:pPr>
        <w:numPr>
          <w:ilvl w:val="0"/>
          <w:numId w:val="4"/>
        </w:numPr>
        <w:rPr>
          <w:lang w:val="en-US"/>
        </w:rPr>
      </w:pPr>
      <w:r w:rsidRPr="00677DC4">
        <w:rPr>
          <w:lang w:val="en-US"/>
        </w:rPr>
        <w:t>预约报到注册时间</w:t>
      </w:r>
    </w:p>
    <w:p w14:paraId="22910DEF" w14:textId="77777777" w:rsidR="00677DC4" w:rsidRDefault="00677DC4" w:rsidP="00677DC4">
      <w:pPr>
        <w:rPr>
          <w:lang w:val="en-US"/>
        </w:rPr>
      </w:pPr>
      <w:r>
        <w:rPr>
          <w:rFonts w:hint="eastAsia"/>
          <w:lang w:val="en-US"/>
        </w:rPr>
        <w:t>税号</w:t>
      </w:r>
    </w:p>
    <w:p w14:paraId="31D060AB" w14:textId="77777777" w:rsidR="00653FCF" w:rsidRPr="00677DC4" w:rsidRDefault="006D7505" w:rsidP="00677DC4">
      <w:pPr>
        <w:numPr>
          <w:ilvl w:val="0"/>
          <w:numId w:val="5"/>
        </w:numPr>
        <w:rPr>
          <w:lang w:val="en-US"/>
        </w:rPr>
      </w:pPr>
      <w:r w:rsidRPr="00677DC4">
        <w:rPr>
          <w:lang w:val="en-US"/>
        </w:rPr>
        <w:t>申请澳洲税号</w:t>
      </w:r>
    </w:p>
    <w:p w14:paraId="2219479B" w14:textId="77777777" w:rsidR="00653FCF" w:rsidRPr="00677DC4" w:rsidRDefault="006D7505" w:rsidP="00677DC4">
      <w:pPr>
        <w:numPr>
          <w:ilvl w:val="0"/>
          <w:numId w:val="5"/>
        </w:numPr>
        <w:rPr>
          <w:lang w:val="en-US"/>
        </w:rPr>
      </w:pPr>
      <w:r w:rsidRPr="00677DC4">
        <w:rPr>
          <w:lang w:val="en-US"/>
        </w:rPr>
        <w:t>告知如何使用税号</w:t>
      </w:r>
    </w:p>
    <w:p w14:paraId="3EDCC3B9" w14:textId="77777777" w:rsidR="00653FCF" w:rsidRPr="00677DC4" w:rsidRDefault="006D7505" w:rsidP="00677DC4">
      <w:pPr>
        <w:numPr>
          <w:ilvl w:val="0"/>
          <w:numId w:val="5"/>
        </w:numPr>
        <w:rPr>
          <w:lang w:val="en-US"/>
        </w:rPr>
      </w:pPr>
      <w:r w:rsidRPr="00677DC4">
        <w:rPr>
          <w:lang w:val="en-US"/>
        </w:rPr>
        <w:t>讲解报税常识及当地兼职工作注意事项</w:t>
      </w:r>
    </w:p>
    <w:p w14:paraId="364D75D0" w14:textId="77777777" w:rsidR="00677DC4" w:rsidRPr="00677DC4" w:rsidRDefault="00677DC4" w:rsidP="00677DC4">
      <w:pPr>
        <w:rPr>
          <w:b/>
          <w:lang w:val="en-US"/>
        </w:rPr>
      </w:pPr>
      <w:r w:rsidRPr="00677DC4">
        <w:rPr>
          <w:rFonts w:hint="eastAsia"/>
          <w:b/>
          <w:lang w:val="en-US"/>
        </w:rPr>
        <w:t>报道</w:t>
      </w:r>
      <w:r w:rsidRPr="00677DC4">
        <w:rPr>
          <w:rFonts w:hint="eastAsia"/>
          <w:b/>
          <w:lang w:val="en-US"/>
        </w:rPr>
        <w:t xml:space="preserve"> </w:t>
      </w:r>
      <w:r w:rsidRPr="00677DC4">
        <w:rPr>
          <w:rFonts w:hint="eastAsia"/>
          <w:b/>
          <w:lang w:val="en-US"/>
        </w:rPr>
        <w:t>注册</w:t>
      </w:r>
    </w:p>
    <w:p w14:paraId="54AD6BBA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帮助学生提前确认学校注册需要的材料：护照、签证页、</w:t>
      </w:r>
      <w:r w:rsidRPr="00677DC4">
        <w:rPr>
          <w:lang w:val="en-US"/>
        </w:rPr>
        <w:t>OFFER</w:t>
      </w:r>
      <w:r w:rsidRPr="00677DC4">
        <w:rPr>
          <w:lang w:val="en-US"/>
        </w:rPr>
        <w:t>和</w:t>
      </w:r>
      <w:proofErr w:type="spellStart"/>
      <w:r w:rsidRPr="00677DC4">
        <w:rPr>
          <w:lang w:val="en-US"/>
        </w:rPr>
        <w:t>CoE</w:t>
      </w:r>
      <w:proofErr w:type="spellEnd"/>
      <w:r w:rsidRPr="00677DC4">
        <w:rPr>
          <w:lang w:val="en-US"/>
        </w:rPr>
        <w:t>、成绩单和毕业证书（在读证明）公证件原件、澳洲家庭住址等</w:t>
      </w:r>
    </w:p>
    <w:p w14:paraId="1C0A9D22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lastRenderedPageBreak/>
        <w:t xml:space="preserve">| </w:t>
      </w:r>
      <w:r w:rsidRPr="00677DC4">
        <w:rPr>
          <w:lang w:val="en-US"/>
        </w:rPr>
        <w:t>与学生约定好时间和学校注册地点，全程协同学生完成新生注册</w:t>
      </w:r>
    </w:p>
    <w:p w14:paraId="5E3ADDAB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介绍学校所在地区的生活情况（餐饮、交通、购物、校内就医等）</w:t>
      </w:r>
      <w:r w:rsidRPr="00677DC4">
        <w:rPr>
          <w:lang w:val="en-US"/>
        </w:rPr>
        <w:br/>
        <w:t xml:space="preserve">| </w:t>
      </w:r>
      <w:r w:rsidRPr="00677DC4">
        <w:rPr>
          <w:lang w:val="en-US"/>
        </w:rPr>
        <w:t>介绍学校及院系的基本情况（参观学校和所在院系，了解学校建筑、环境和设施等）</w:t>
      </w:r>
    </w:p>
    <w:p w14:paraId="1356CB6E" w14:textId="77777777" w:rsidR="00677DC4" w:rsidRPr="00677DC4" w:rsidRDefault="00677DC4" w:rsidP="00677DC4">
      <w:p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了解校园内的一些社会活动情况（如学生会、各国的海外学生组织、各类社团组织等）</w:t>
      </w:r>
    </w:p>
    <w:p w14:paraId="03C6FA6E" w14:textId="77777777" w:rsidR="00677DC4" w:rsidRPr="00677DC4" w:rsidRDefault="00677DC4" w:rsidP="00677DC4">
      <w:pPr>
        <w:rPr>
          <w:lang w:val="en-US"/>
        </w:rPr>
      </w:pPr>
    </w:p>
    <w:p w14:paraId="0381FBAC" w14:textId="77777777" w:rsidR="00677DC4" w:rsidRDefault="00677DC4" w:rsidP="00677DC4">
      <w:pPr>
        <w:rPr>
          <w:lang w:val="en-US"/>
        </w:rPr>
      </w:pPr>
      <w:r>
        <w:rPr>
          <w:rFonts w:hint="eastAsia"/>
          <w:lang w:val="en-US"/>
        </w:rPr>
        <w:t>回访</w:t>
      </w:r>
      <w:r>
        <w:rPr>
          <w:rFonts w:hint="eastAsia"/>
          <w:lang w:val="en-US"/>
        </w:rPr>
        <w:t xml:space="preserve"> </w:t>
      </w:r>
      <w:r>
        <w:rPr>
          <w:rFonts w:hint="eastAsia"/>
          <w:lang w:val="en-US"/>
        </w:rPr>
        <w:t>和</w:t>
      </w:r>
      <w:r>
        <w:rPr>
          <w:rFonts w:hint="eastAsia"/>
          <w:lang w:val="en-US"/>
        </w:rPr>
        <w:t xml:space="preserve"> </w:t>
      </w:r>
      <w:r>
        <w:rPr>
          <w:rFonts w:hint="eastAsia"/>
          <w:lang w:val="en-US"/>
        </w:rPr>
        <w:t>探访报告</w:t>
      </w:r>
    </w:p>
    <w:p w14:paraId="2CA0A152" w14:textId="77777777" w:rsidR="00677DC4" w:rsidRDefault="00677DC4" w:rsidP="00677DC4">
      <w:pPr>
        <w:rPr>
          <w:lang w:val="en-US"/>
        </w:rPr>
      </w:pPr>
    </w:p>
    <w:p w14:paraId="2959843B" w14:textId="77777777" w:rsidR="00653FCF" w:rsidRPr="00677DC4" w:rsidRDefault="006D7505" w:rsidP="00677DC4">
      <w:pPr>
        <w:numPr>
          <w:ilvl w:val="0"/>
          <w:numId w:val="6"/>
        </w:numPr>
        <w:rPr>
          <w:lang w:val="en-US"/>
        </w:rPr>
      </w:pPr>
      <w:r w:rsidRPr="00677DC4">
        <w:rPr>
          <w:lang w:val="en-US"/>
        </w:rPr>
        <w:t>服务期内对学生进行家访或学校探访</w:t>
      </w:r>
    </w:p>
    <w:p w14:paraId="6A32A32C" w14:textId="77777777" w:rsidR="00653FCF" w:rsidRPr="00677DC4" w:rsidRDefault="006D7505" w:rsidP="00677DC4">
      <w:pPr>
        <w:numPr>
          <w:ilvl w:val="0"/>
          <w:numId w:val="6"/>
        </w:numPr>
        <w:rPr>
          <w:lang w:val="en-US"/>
        </w:rPr>
      </w:pPr>
      <w:r w:rsidRPr="00677DC4">
        <w:rPr>
          <w:lang w:val="en-US"/>
        </w:rPr>
        <w:t>关爱计划基础版提供一次探访服务</w:t>
      </w:r>
    </w:p>
    <w:p w14:paraId="33AAC3B9" w14:textId="77777777" w:rsidR="00653FCF" w:rsidRPr="00677DC4" w:rsidRDefault="006D7505" w:rsidP="00677DC4">
      <w:pPr>
        <w:numPr>
          <w:ilvl w:val="0"/>
          <w:numId w:val="6"/>
        </w:numPr>
        <w:rPr>
          <w:lang w:val="en-US"/>
        </w:rPr>
      </w:pPr>
      <w:r w:rsidRPr="00677DC4">
        <w:rPr>
          <w:lang w:val="en-US"/>
        </w:rPr>
        <w:t>关爱计划一年生活学习青年导师服务提供四次探访服务</w:t>
      </w:r>
    </w:p>
    <w:p w14:paraId="392369E6" w14:textId="77777777" w:rsidR="00653FCF" w:rsidRPr="00677DC4" w:rsidRDefault="006D7505" w:rsidP="00677DC4">
      <w:pPr>
        <w:numPr>
          <w:ilvl w:val="0"/>
          <w:numId w:val="6"/>
        </w:numPr>
        <w:rPr>
          <w:lang w:val="en-US"/>
        </w:rPr>
      </w:pPr>
      <w:r w:rsidRPr="00677DC4">
        <w:rPr>
          <w:lang w:val="en-US"/>
        </w:rPr>
        <w:t>学生填写《满意度反馈表》</w:t>
      </w:r>
      <w:r w:rsidRPr="00677DC4">
        <w:rPr>
          <w:lang w:val="en-US"/>
        </w:rPr>
        <w:t xml:space="preserve"> + </w:t>
      </w:r>
      <w:r w:rsidRPr="00677DC4">
        <w:rPr>
          <w:lang w:val="en-US"/>
        </w:rPr>
        <w:t>探访报告，青年导师收集交回澳洲分公司</w:t>
      </w:r>
    </w:p>
    <w:p w14:paraId="1EA2604B" w14:textId="77777777" w:rsidR="00677DC4" w:rsidRPr="00677DC4" w:rsidRDefault="00677DC4" w:rsidP="00677DC4">
      <w:pPr>
        <w:numPr>
          <w:ilvl w:val="0"/>
          <w:numId w:val="6"/>
        </w:num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探访服务包含了解学生学习、生活、未来规划和遇到的问题如何解决等相关信息</w:t>
      </w:r>
    </w:p>
    <w:p w14:paraId="5654D883" w14:textId="77777777" w:rsidR="00677DC4" w:rsidRPr="00677DC4" w:rsidRDefault="00677DC4" w:rsidP="00677DC4">
      <w:pPr>
        <w:numPr>
          <w:ilvl w:val="0"/>
          <w:numId w:val="6"/>
        </w:num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学习，需要了解学习中的进步或遇到的困难，遇到的困难要及时告知如何去解决等</w:t>
      </w:r>
    </w:p>
    <w:p w14:paraId="10030D6F" w14:textId="77777777" w:rsidR="00677DC4" w:rsidRPr="00677DC4" w:rsidRDefault="00677DC4" w:rsidP="00677DC4">
      <w:pPr>
        <w:numPr>
          <w:ilvl w:val="0"/>
          <w:numId w:val="6"/>
        </w:num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提供一篇探访报告（</w:t>
      </w:r>
      <w:r w:rsidRPr="00677DC4">
        <w:rPr>
          <w:lang w:val="en-US"/>
        </w:rPr>
        <w:t>300-500</w:t>
      </w:r>
      <w:r w:rsidRPr="00677DC4">
        <w:rPr>
          <w:lang w:val="en-US"/>
        </w:rPr>
        <w:t>字中文）</w:t>
      </w:r>
    </w:p>
    <w:p w14:paraId="602707C1" w14:textId="77777777" w:rsidR="00677DC4" w:rsidRPr="00677DC4" w:rsidRDefault="00677DC4" w:rsidP="00677DC4">
      <w:pPr>
        <w:rPr>
          <w:lang w:val="en-US"/>
        </w:rPr>
      </w:pPr>
    </w:p>
    <w:p w14:paraId="54616C4D" w14:textId="77777777" w:rsidR="00A47CEE" w:rsidRDefault="00A47CEE" w:rsidP="00B578BF">
      <w:pPr>
        <w:rPr>
          <w:lang w:val="en-US"/>
        </w:rPr>
      </w:pPr>
    </w:p>
    <w:p w14:paraId="3884A31C" w14:textId="77777777" w:rsidR="00A47CEE" w:rsidRPr="00B578BF" w:rsidRDefault="00A47CEE" w:rsidP="00B578BF">
      <w:pPr>
        <w:rPr>
          <w:lang w:val="en-US"/>
        </w:rPr>
      </w:pPr>
    </w:p>
    <w:p w14:paraId="53723A8B" w14:textId="77777777" w:rsidR="00653FCF" w:rsidRDefault="006D7505" w:rsidP="00B578BF">
      <w:pPr>
        <w:rPr>
          <w:lang w:val="en-US"/>
        </w:rPr>
      </w:pPr>
      <w:r w:rsidRPr="00B578BF">
        <w:rPr>
          <w:lang w:val="en-US"/>
        </w:rPr>
        <w:t>工作计划</w:t>
      </w:r>
    </w:p>
    <w:p w14:paraId="603CCA60" w14:textId="77777777" w:rsidR="00677DC4" w:rsidRPr="00B578BF" w:rsidRDefault="00677DC4" w:rsidP="00B578BF">
      <w:pPr>
        <w:rPr>
          <w:lang w:val="en-US"/>
        </w:rPr>
      </w:pPr>
    </w:p>
    <w:p w14:paraId="172CA396" w14:textId="77777777" w:rsidR="00653FCF" w:rsidRDefault="006D7505" w:rsidP="00B578BF">
      <w:pPr>
        <w:rPr>
          <w:lang w:val="en-US"/>
        </w:rPr>
      </w:pPr>
      <w:r w:rsidRPr="00B578BF">
        <w:rPr>
          <w:lang w:val="en-US"/>
        </w:rPr>
        <w:t>若遇到航班延误或取消等突发状况，及时与澳洲分公司老师沟通。</w:t>
      </w:r>
    </w:p>
    <w:p w14:paraId="268C7BBF" w14:textId="77777777" w:rsidR="00677DC4" w:rsidRDefault="00677DC4" w:rsidP="00B578BF">
      <w:pPr>
        <w:rPr>
          <w:lang w:val="en-US"/>
        </w:rPr>
      </w:pPr>
    </w:p>
    <w:p w14:paraId="76742873" w14:textId="77777777" w:rsidR="00677DC4" w:rsidRDefault="00677DC4" w:rsidP="00B578BF">
      <w:pPr>
        <w:rPr>
          <w:lang w:val="en-US"/>
        </w:rPr>
      </w:pPr>
    </w:p>
    <w:p w14:paraId="6140AA5A" w14:textId="77777777" w:rsidR="00677DC4" w:rsidRDefault="00677DC4" w:rsidP="00B578BF">
      <w:pPr>
        <w:rPr>
          <w:lang w:val="en-US"/>
        </w:rPr>
      </w:pPr>
      <w:r>
        <w:rPr>
          <w:rFonts w:hint="eastAsia"/>
          <w:lang w:val="en-US"/>
        </w:rPr>
        <w:t>学习</w:t>
      </w:r>
      <w:r>
        <w:rPr>
          <w:rFonts w:hint="eastAsia"/>
          <w:lang w:val="en-US"/>
        </w:rPr>
        <w:t xml:space="preserve"> </w:t>
      </w:r>
      <w:r>
        <w:rPr>
          <w:rFonts w:hint="eastAsia"/>
          <w:lang w:val="en-US"/>
        </w:rPr>
        <w:t>导师部分</w:t>
      </w:r>
    </w:p>
    <w:p w14:paraId="08D4322A" w14:textId="77777777" w:rsidR="00677DC4" w:rsidRDefault="00677DC4" w:rsidP="00B578BF">
      <w:pPr>
        <w:rPr>
          <w:lang w:val="en-US"/>
        </w:rPr>
      </w:pPr>
    </w:p>
    <w:p w14:paraId="4F952536" w14:textId="77777777" w:rsidR="00677DC4" w:rsidRPr="00677DC4" w:rsidRDefault="00677DC4" w:rsidP="00677DC4">
      <w:pPr>
        <w:rPr>
          <w:lang w:val="en-US"/>
        </w:rPr>
      </w:pPr>
      <w:r w:rsidRPr="00677DC4">
        <w:rPr>
          <w:rFonts w:hint="eastAsia"/>
          <w:b/>
          <w:bCs/>
          <w:lang w:val="en-US"/>
        </w:rPr>
        <w:t>选课指导</w:t>
      </w:r>
    </w:p>
    <w:p w14:paraId="27C16C0D" w14:textId="77777777" w:rsidR="00677DC4" w:rsidRDefault="00677DC4" w:rsidP="00B578BF">
      <w:r w:rsidRPr="00677DC4">
        <w:rPr>
          <w:rFonts w:hint="eastAsia"/>
        </w:rPr>
        <w:t>每学期</w:t>
      </w:r>
      <w:r w:rsidRPr="00677DC4">
        <w:rPr>
          <w:rFonts w:hint="eastAsia"/>
        </w:rPr>
        <w:t>1</w:t>
      </w:r>
      <w:r w:rsidRPr="00677DC4">
        <w:rPr>
          <w:rFonts w:hint="eastAsia"/>
        </w:rPr>
        <w:t>次，一共</w:t>
      </w:r>
      <w:r w:rsidRPr="00677DC4">
        <w:rPr>
          <w:rFonts w:hint="eastAsia"/>
        </w:rPr>
        <w:t>2</w:t>
      </w:r>
      <w:r w:rsidRPr="00677DC4">
        <w:rPr>
          <w:rFonts w:hint="eastAsia"/>
        </w:rPr>
        <w:t>次</w:t>
      </w:r>
    </w:p>
    <w:p w14:paraId="425AE39F" w14:textId="77777777" w:rsidR="00677DC4" w:rsidRDefault="00677DC4" w:rsidP="00B578BF"/>
    <w:p w14:paraId="33DB2DBE" w14:textId="77777777" w:rsidR="00653FCF" w:rsidRPr="00677DC4" w:rsidRDefault="006D7505" w:rsidP="00677DC4">
      <w:pPr>
        <w:numPr>
          <w:ilvl w:val="0"/>
          <w:numId w:val="7"/>
        </w:numPr>
        <w:rPr>
          <w:lang w:val="en-US"/>
        </w:rPr>
      </w:pPr>
      <w:r w:rsidRPr="00677DC4">
        <w:rPr>
          <w:lang w:val="en-US"/>
        </w:rPr>
        <w:t>学校指导学生如何根据自己兴趣选课并满足所学专业学分要求</w:t>
      </w:r>
    </w:p>
    <w:p w14:paraId="7A76A9D6" w14:textId="77777777" w:rsidR="00677DC4" w:rsidRPr="00677DC4" w:rsidRDefault="00677DC4" w:rsidP="00677DC4">
      <w:pPr>
        <w:numPr>
          <w:ilvl w:val="0"/>
          <w:numId w:val="7"/>
        </w:numPr>
        <w:rPr>
          <w:lang w:val="en-US"/>
        </w:rPr>
      </w:pPr>
      <w:r w:rsidRPr="00677DC4">
        <w:rPr>
          <w:lang w:val="en-US"/>
        </w:rPr>
        <w:lastRenderedPageBreak/>
        <w:t xml:space="preserve">| </w:t>
      </w:r>
      <w:r w:rsidRPr="00677DC4">
        <w:rPr>
          <w:lang w:val="en-US"/>
        </w:rPr>
        <w:t>要了解学生课程结构，帮助学生确定</w:t>
      </w:r>
      <w:r w:rsidRPr="00677DC4">
        <w:rPr>
          <w:lang w:val="en-US"/>
        </w:rPr>
        <w:t>Major</w:t>
      </w:r>
      <w:r w:rsidRPr="00677DC4">
        <w:rPr>
          <w:lang w:val="en-US"/>
        </w:rPr>
        <w:t>或</w:t>
      </w:r>
      <w:r w:rsidRPr="00677DC4">
        <w:rPr>
          <w:lang w:val="en-US"/>
        </w:rPr>
        <w:t>Specialization</w:t>
      </w:r>
    </w:p>
    <w:p w14:paraId="355E7273" w14:textId="77777777" w:rsidR="00677DC4" w:rsidRPr="00677DC4" w:rsidRDefault="00677DC4" w:rsidP="00677DC4">
      <w:pPr>
        <w:numPr>
          <w:ilvl w:val="0"/>
          <w:numId w:val="7"/>
        </w:num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指导学生如何根据自己兴趣选课并满足所学专业学分要求，区分必修课和选修课，以及哪些科目是先修课</w:t>
      </w:r>
    </w:p>
    <w:p w14:paraId="03597B6D" w14:textId="77777777" w:rsidR="00677DC4" w:rsidRPr="00677DC4" w:rsidRDefault="00677DC4" w:rsidP="00677DC4">
      <w:pPr>
        <w:numPr>
          <w:ilvl w:val="0"/>
          <w:numId w:val="7"/>
        </w:num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帮助学生明确职业评估机构要求的必修科目（如</w:t>
      </w:r>
      <w:r w:rsidRPr="00677DC4">
        <w:rPr>
          <w:lang w:val="en-US"/>
        </w:rPr>
        <w:t>CPA</w:t>
      </w:r>
      <w:r w:rsidRPr="00677DC4">
        <w:rPr>
          <w:lang w:val="en-US"/>
        </w:rPr>
        <w:t>）</w:t>
      </w:r>
    </w:p>
    <w:p w14:paraId="1AE0A951" w14:textId="77777777" w:rsidR="00677DC4" w:rsidRPr="00677DC4" w:rsidRDefault="00677DC4" w:rsidP="00677DC4">
      <w:pPr>
        <w:numPr>
          <w:ilvl w:val="0"/>
          <w:numId w:val="7"/>
        </w:num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帮助学生确定既定学期所选科目</w:t>
      </w:r>
    </w:p>
    <w:p w14:paraId="37CC3C0D" w14:textId="77777777" w:rsidR="00677DC4" w:rsidRPr="00677DC4" w:rsidRDefault="00677DC4" w:rsidP="00677DC4">
      <w:pPr>
        <w:numPr>
          <w:ilvl w:val="0"/>
          <w:numId w:val="7"/>
        </w:numPr>
        <w:rPr>
          <w:lang w:val="en-US"/>
        </w:rPr>
      </w:pPr>
      <w:r w:rsidRPr="00677DC4">
        <w:rPr>
          <w:lang w:val="en-US"/>
        </w:rPr>
        <w:t xml:space="preserve">| </w:t>
      </w:r>
      <w:r w:rsidRPr="00677DC4">
        <w:rPr>
          <w:lang w:val="en-US"/>
        </w:rPr>
        <w:t>同时传授一些选课技巧，介绍相关课程的难易程度来提高</w:t>
      </w:r>
      <w:r w:rsidRPr="00677DC4">
        <w:rPr>
          <w:lang w:val="en-US"/>
        </w:rPr>
        <w:t>GPA</w:t>
      </w:r>
      <w:r w:rsidRPr="00677DC4">
        <w:rPr>
          <w:lang w:val="en-US"/>
        </w:rPr>
        <w:t>和考试通过率</w:t>
      </w:r>
    </w:p>
    <w:p w14:paraId="31289E55" w14:textId="77777777" w:rsidR="00677DC4" w:rsidRDefault="00677DC4" w:rsidP="00677DC4">
      <w:pPr>
        <w:rPr>
          <w:b/>
          <w:bCs/>
          <w:lang w:val="en-US"/>
        </w:rPr>
      </w:pPr>
      <w:r w:rsidRPr="00677DC4">
        <w:rPr>
          <w:rFonts w:hint="eastAsia"/>
          <w:b/>
          <w:bCs/>
          <w:lang w:val="en-US"/>
        </w:rPr>
        <w:t>学习指导</w:t>
      </w:r>
    </w:p>
    <w:p w14:paraId="7E4EF406" w14:textId="77777777" w:rsidR="00677DC4" w:rsidRDefault="00677DC4" w:rsidP="00677DC4">
      <w:pPr>
        <w:rPr>
          <w:b/>
          <w:bCs/>
        </w:rPr>
      </w:pPr>
      <w:r w:rsidRPr="00677DC4">
        <w:rPr>
          <w:rFonts w:hint="eastAsia"/>
          <w:b/>
          <w:bCs/>
        </w:rPr>
        <w:t>每学期</w:t>
      </w:r>
      <w:r w:rsidRPr="00677DC4">
        <w:rPr>
          <w:rFonts w:hint="eastAsia"/>
          <w:b/>
          <w:bCs/>
        </w:rPr>
        <w:t>1</w:t>
      </w:r>
      <w:r w:rsidRPr="00677DC4">
        <w:rPr>
          <w:rFonts w:hint="eastAsia"/>
          <w:b/>
          <w:bCs/>
        </w:rPr>
        <w:t>次，一共</w:t>
      </w:r>
      <w:r w:rsidRPr="00677DC4">
        <w:rPr>
          <w:rFonts w:hint="eastAsia"/>
          <w:b/>
          <w:bCs/>
        </w:rPr>
        <w:t>2</w:t>
      </w:r>
      <w:r w:rsidRPr="00677DC4">
        <w:rPr>
          <w:rFonts w:hint="eastAsia"/>
          <w:b/>
          <w:bCs/>
        </w:rPr>
        <w:t>次</w:t>
      </w:r>
    </w:p>
    <w:p w14:paraId="35F47F85" w14:textId="77777777" w:rsidR="00653FCF" w:rsidRPr="00677DC4" w:rsidRDefault="006D7505" w:rsidP="00677DC4">
      <w:pPr>
        <w:numPr>
          <w:ilvl w:val="0"/>
          <w:numId w:val="8"/>
        </w:numPr>
        <w:rPr>
          <w:bCs/>
          <w:lang w:val="en-US"/>
        </w:rPr>
      </w:pPr>
      <w:r w:rsidRPr="00677DC4">
        <w:rPr>
          <w:bCs/>
          <w:lang w:val="en-US"/>
        </w:rPr>
        <w:t>指导学生如何快速适应全英语教学环境</w:t>
      </w:r>
    </w:p>
    <w:p w14:paraId="7FCCD62C" w14:textId="77777777" w:rsidR="00653FCF" w:rsidRPr="00677DC4" w:rsidRDefault="006D7505" w:rsidP="00677DC4">
      <w:pPr>
        <w:numPr>
          <w:ilvl w:val="0"/>
          <w:numId w:val="8"/>
        </w:numPr>
        <w:rPr>
          <w:bCs/>
          <w:lang w:val="en-US"/>
        </w:rPr>
      </w:pPr>
      <w:r w:rsidRPr="00677DC4">
        <w:rPr>
          <w:bCs/>
          <w:lang w:val="en-US"/>
        </w:rPr>
        <w:t>分享课堂讨论与小组作业技巧，论文书写须知</w:t>
      </w:r>
    </w:p>
    <w:p w14:paraId="70415369" w14:textId="77777777" w:rsidR="00653FCF" w:rsidRPr="00677DC4" w:rsidRDefault="006D7505" w:rsidP="00677DC4">
      <w:pPr>
        <w:numPr>
          <w:ilvl w:val="0"/>
          <w:numId w:val="8"/>
        </w:numPr>
        <w:rPr>
          <w:bCs/>
          <w:lang w:val="en-US"/>
        </w:rPr>
      </w:pPr>
      <w:r w:rsidRPr="00677DC4">
        <w:rPr>
          <w:bCs/>
          <w:lang w:val="en-US"/>
        </w:rPr>
        <w:t>协助学生找到最适合的学习方法，帮助学生寻找课外辅导老师</w:t>
      </w:r>
    </w:p>
    <w:p w14:paraId="1529E60C" w14:textId="77777777" w:rsidR="00677DC4" w:rsidRPr="00677DC4" w:rsidRDefault="00677DC4" w:rsidP="00677DC4">
      <w:pPr>
        <w:numPr>
          <w:ilvl w:val="0"/>
          <w:numId w:val="8"/>
        </w:numPr>
        <w:rPr>
          <w:bCs/>
          <w:lang w:val="en-US"/>
        </w:rPr>
      </w:pPr>
      <w:r w:rsidRPr="00677DC4">
        <w:rPr>
          <w:bCs/>
          <w:lang w:val="en-US"/>
        </w:rPr>
        <w:t>辅导学生快速适应全英文的学习环境</w:t>
      </w:r>
    </w:p>
    <w:p w14:paraId="036B1A6D" w14:textId="77777777" w:rsidR="00677DC4" w:rsidRPr="00677DC4" w:rsidRDefault="00677DC4" w:rsidP="00677DC4">
      <w:pPr>
        <w:numPr>
          <w:ilvl w:val="0"/>
          <w:numId w:val="8"/>
        </w:numPr>
        <w:rPr>
          <w:bCs/>
          <w:lang w:val="en-US"/>
        </w:rPr>
      </w:pPr>
      <w:r w:rsidRPr="00677DC4">
        <w:rPr>
          <w:bCs/>
          <w:lang w:val="en-US"/>
        </w:rPr>
        <w:t xml:space="preserve">| </w:t>
      </w:r>
      <w:r w:rsidRPr="00677DC4">
        <w:rPr>
          <w:bCs/>
          <w:lang w:val="en-US"/>
        </w:rPr>
        <w:t>辅助学生提高听课能力</w:t>
      </w:r>
    </w:p>
    <w:p w14:paraId="3EE186B0" w14:textId="77777777" w:rsidR="00677DC4" w:rsidRPr="00677DC4" w:rsidRDefault="00677DC4" w:rsidP="00677DC4">
      <w:pPr>
        <w:numPr>
          <w:ilvl w:val="0"/>
          <w:numId w:val="8"/>
        </w:numPr>
        <w:rPr>
          <w:bCs/>
          <w:lang w:val="en-US"/>
        </w:rPr>
      </w:pPr>
      <w:r w:rsidRPr="00677DC4">
        <w:rPr>
          <w:bCs/>
          <w:lang w:val="en-US"/>
        </w:rPr>
        <w:t xml:space="preserve">| </w:t>
      </w:r>
      <w:r w:rsidRPr="00677DC4">
        <w:rPr>
          <w:bCs/>
          <w:lang w:val="en-US"/>
        </w:rPr>
        <w:t>辅导学生如何组建作业小组、讨论小组</w:t>
      </w:r>
    </w:p>
    <w:p w14:paraId="6CF8E587" w14:textId="77777777" w:rsidR="00677DC4" w:rsidRPr="00677DC4" w:rsidRDefault="00677DC4" w:rsidP="00677DC4">
      <w:pPr>
        <w:numPr>
          <w:ilvl w:val="0"/>
          <w:numId w:val="8"/>
        </w:numPr>
        <w:rPr>
          <w:bCs/>
          <w:lang w:val="en-US"/>
        </w:rPr>
      </w:pPr>
      <w:r w:rsidRPr="00677DC4">
        <w:rPr>
          <w:bCs/>
          <w:lang w:val="en-US"/>
        </w:rPr>
        <w:t xml:space="preserve">| </w:t>
      </w:r>
      <w:r w:rsidRPr="00677DC4">
        <w:rPr>
          <w:bCs/>
          <w:lang w:val="en-US"/>
        </w:rPr>
        <w:t>辅导学生使用正确方法完成作业（作业类型：</w:t>
      </w:r>
      <w:r w:rsidRPr="00677DC4">
        <w:rPr>
          <w:bCs/>
          <w:lang w:val="en-US"/>
        </w:rPr>
        <w:t>Report/Essay</w:t>
      </w:r>
      <w:r w:rsidRPr="00677DC4">
        <w:rPr>
          <w:bCs/>
          <w:lang w:val="en-US"/>
        </w:rPr>
        <w:t>等，作业结构，图书馆</w:t>
      </w:r>
      <w:r w:rsidRPr="00677DC4">
        <w:rPr>
          <w:bCs/>
          <w:lang w:val="en-US"/>
        </w:rPr>
        <w:t>/</w:t>
      </w:r>
      <w:r w:rsidRPr="00677DC4">
        <w:rPr>
          <w:bCs/>
          <w:lang w:val="en-US"/>
        </w:rPr>
        <w:t>网上资料查询、</w:t>
      </w:r>
      <w:r w:rsidRPr="00677DC4">
        <w:rPr>
          <w:bCs/>
          <w:lang w:val="en-US"/>
        </w:rPr>
        <w:t>Reference</w:t>
      </w:r>
      <w:r w:rsidRPr="00677DC4">
        <w:rPr>
          <w:bCs/>
          <w:lang w:val="en-US"/>
        </w:rPr>
        <w:t>、抄袭率预警等）</w:t>
      </w:r>
    </w:p>
    <w:p w14:paraId="238A52D9" w14:textId="77777777" w:rsidR="00677DC4" w:rsidRPr="00677DC4" w:rsidRDefault="00677DC4" w:rsidP="00677DC4">
      <w:pPr>
        <w:numPr>
          <w:ilvl w:val="0"/>
          <w:numId w:val="8"/>
        </w:numPr>
        <w:rPr>
          <w:bCs/>
          <w:lang w:val="en-US"/>
        </w:rPr>
      </w:pPr>
      <w:r w:rsidRPr="00677DC4">
        <w:rPr>
          <w:bCs/>
          <w:lang w:val="en-US"/>
        </w:rPr>
        <w:t xml:space="preserve">| </w:t>
      </w:r>
      <w:r w:rsidRPr="00677DC4">
        <w:rPr>
          <w:bCs/>
          <w:lang w:val="en-US"/>
        </w:rPr>
        <w:t>传授自己的学习技巧和经验，提高学生的相应能力（如何使用课本、讲义、辅导材料等）</w:t>
      </w:r>
    </w:p>
    <w:p w14:paraId="0C990A67" w14:textId="77777777" w:rsidR="00677DC4" w:rsidRDefault="00677DC4" w:rsidP="00677DC4">
      <w:pPr>
        <w:rPr>
          <w:b/>
          <w:bCs/>
          <w:lang w:val="en-US"/>
        </w:rPr>
      </w:pPr>
      <w:r w:rsidRPr="00677DC4">
        <w:rPr>
          <w:rFonts w:hint="eastAsia"/>
          <w:b/>
          <w:bCs/>
          <w:lang w:val="en-US"/>
        </w:rPr>
        <w:t>成绩报告</w:t>
      </w:r>
    </w:p>
    <w:p w14:paraId="6630D467" w14:textId="77777777" w:rsidR="00677DC4" w:rsidRPr="00677DC4" w:rsidRDefault="006D7505" w:rsidP="00677DC4">
      <w:pPr>
        <w:numPr>
          <w:ilvl w:val="0"/>
          <w:numId w:val="9"/>
        </w:numPr>
        <w:rPr>
          <w:bCs/>
          <w:lang w:val="en-US"/>
        </w:rPr>
      </w:pPr>
      <w:r w:rsidRPr="00677DC4">
        <w:rPr>
          <w:bCs/>
          <w:lang w:val="en-US"/>
        </w:rPr>
        <w:t>关注学生每个学期的考试情况，提交中英文成绩单发给家长</w:t>
      </w:r>
      <w:r w:rsidR="00677DC4" w:rsidRPr="00677DC4">
        <w:rPr>
          <w:bCs/>
          <w:lang w:val="en-US"/>
        </w:rPr>
        <w:t>（中英文成绩单报告提供需征得学生本人同意才可公布）</w:t>
      </w:r>
    </w:p>
    <w:p w14:paraId="7A515C17" w14:textId="77777777" w:rsidR="00677DC4" w:rsidRPr="00677DC4" w:rsidRDefault="00677DC4" w:rsidP="00677DC4">
      <w:pPr>
        <w:numPr>
          <w:ilvl w:val="0"/>
          <w:numId w:val="9"/>
        </w:numPr>
        <w:rPr>
          <w:bCs/>
          <w:lang w:val="en-US"/>
        </w:rPr>
      </w:pPr>
      <w:r w:rsidRPr="00677DC4">
        <w:rPr>
          <w:bCs/>
          <w:lang w:val="en-US"/>
        </w:rPr>
        <w:t xml:space="preserve">| </w:t>
      </w:r>
      <w:r w:rsidRPr="00677DC4">
        <w:rPr>
          <w:bCs/>
          <w:lang w:val="en-US"/>
        </w:rPr>
        <w:t>辅导学生如何进行考试准备（考试复习建议、考试技巧和时间规划）</w:t>
      </w:r>
    </w:p>
    <w:p w14:paraId="1E46D50B" w14:textId="77777777" w:rsidR="00677DC4" w:rsidRPr="00677DC4" w:rsidRDefault="00677DC4" w:rsidP="00677DC4">
      <w:pPr>
        <w:numPr>
          <w:ilvl w:val="0"/>
          <w:numId w:val="9"/>
        </w:numPr>
        <w:rPr>
          <w:bCs/>
          <w:lang w:val="en-US"/>
        </w:rPr>
      </w:pPr>
      <w:r w:rsidRPr="00677DC4">
        <w:rPr>
          <w:bCs/>
          <w:lang w:val="en-US"/>
        </w:rPr>
        <w:t xml:space="preserve">| </w:t>
      </w:r>
      <w:r w:rsidRPr="00677DC4">
        <w:rPr>
          <w:bCs/>
          <w:lang w:val="en-US"/>
        </w:rPr>
        <w:t>如果学生学习吃力，配合学生寻找合适的辅导班进行辅导</w:t>
      </w:r>
    </w:p>
    <w:p w14:paraId="1E67D60C" w14:textId="77777777" w:rsidR="00677DC4" w:rsidRPr="00677DC4" w:rsidRDefault="00677DC4" w:rsidP="00677DC4">
      <w:pPr>
        <w:numPr>
          <w:ilvl w:val="0"/>
          <w:numId w:val="9"/>
        </w:numPr>
        <w:rPr>
          <w:bCs/>
          <w:lang w:val="en-US"/>
        </w:rPr>
      </w:pPr>
      <w:r w:rsidRPr="00677DC4">
        <w:rPr>
          <w:bCs/>
          <w:lang w:val="en-US"/>
        </w:rPr>
        <w:t xml:space="preserve">| </w:t>
      </w:r>
      <w:r w:rsidRPr="00677DC4">
        <w:rPr>
          <w:bCs/>
          <w:lang w:val="en-US"/>
        </w:rPr>
        <w:t>关注学生作业和考试成绩，及时给出建议和意见</w:t>
      </w:r>
    </w:p>
    <w:p w14:paraId="108B560A" w14:textId="77777777" w:rsidR="00677DC4" w:rsidRDefault="00677DC4" w:rsidP="00677DC4">
      <w:pPr>
        <w:numPr>
          <w:ilvl w:val="0"/>
          <w:numId w:val="9"/>
        </w:numPr>
        <w:rPr>
          <w:bCs/>
          <w:lang w:val="en-US"/>
        </w:rPr>
      </w:pPr>
      <w:r w:rsidRPr="00677DC4">
        <w:rPr>
          <w:bCs/>
          <w:lang w:val="en-US"/>
        </w:rPr>
        <w:t xml:space="preserve">| </w:t>
      </w:r>
      <w:r w:rsidRPr="00677DC4">
        <w:rPr>
          <w:bCs/>
          <w:lang w:val="en-US"/>
        </w:rPr>
        <w:t>学生连续挂科涉及到换学校和专业，及时告知前途澳洲顾问老师</w:t>
      </w:r>
    </w:p>
    <w:p w14:paraId="4C7082A4" w14:textId="77777777" w:rsidR="00677DC4" w:rsidRDefault="00677DC4" w:rsidP="00677DC4">
      <w:pPr>
        <w:rPr>
          <w:b/>
          <w:bCs/>
          <w:lang w:val="en-US"/>
        </w:rPr>
      </w:pPr>
      <w:r w:rsidRPr="00677DC4">
        <w:rPr>
          <w:rFonts w:hint="eastAsia"/>
          <w:b/>
          <w:bCs/>
          <w:lang w:val="en-US"/>
        </w:rPr>
        <w:t>定期探访</w:t>
      </w:r>
      <w:r>
        <w:rPr>
          <w:b/>
          <w:bCs/>
          <w:lang w:val="en-US"/>
        </w:rPr>
        <w:br/>
      </w:r>
    </w:p>
    <w:p w14:paraId="1350B296" w14:textId="77777777" w:rsidR="00653FCF" w:rsidRPr="00677DC4" w:rsidRDefault="006D7505" w:rsidP="00677DC4">
      <w:pPr>
        <w:numPr>
          <w:ilvl w:val="0"/>
          <w:numId w:val="10"/>
        </w:numPr>
        <w:rPr>
          <w:b/>
          <w:bCs/>
          <w:lang w:val="en-US"/>
        </w:rPr>
      </w:pPr>
      <w:r w:rsidRPr="00677DC4">
        <w:rPr>
          <w:b/>
          <w:bCs/>
          <w:lang w:val="en-US"/>
        </w:rPr>
        <w:t>青年导师每三个月定期进行对学生进行家访或学校探访</w:t>
      </w:r>
    </w:p>
    <w:p w14:paraId="19DFD247" w14:textId="77777777" w:rsidR="00653FCF" w:rsidRPr="00677DC4" w:rsidRDefault="006D7505" w:rsidP="00677DC4">
      <w:pPr>
        <w:numPr>
          <w:ilvl w:val="0"/>
          <w:numId w:val="10"/>
        </w:numPr>
        <w:rPr>
          <w:b/>
          <w:bCs/>
          <w:lang w:val="en-US"/>
        </w:rPr>
      </w:pPr>
      <w:r w:rsidRPr="00677DC4">
        <w:rPr>
          <w:b/>
          <w:bCs/>
          <w:lang w:val="en-US"/>
        </w:rPr>
        <w:t>了解学生近期的学习和生活情况，提交深度访问报告并发给家长</w:t>
      </w:r>
    </w:p>
    <w:p w14:paraId="3A92A098" w14:textId="77777777" w:rsidR="00653FCF" w:rsidRPr="00677DC4" w:rsidRDefault="006D7505" w:rsidP="00677DC4">
      <w:pPr>
        <w:numPr>
          <w:ilvl w:val="0"/>
          <w:numId w:val="10"/>
        </w:numPr>
        <w:rPr>
          <w:b/>
          <w:bCs/>
          <w:lang w:val="en-US"/>
        </w:rPr>
      </w:pPr>
      <w:r w:rsidRPr="00677DC4">
        <w:rPr>
          <w:b/>
          <w:bCs/>
          <w:lang w:val="en-US"/>
        </w:rPr>
        <w:lastRenderedPageBreak/>
        <w:t>学生填写满意度反馈表</w:t>
      </w:r>
      <w:r w:rsidRPr="00677DC4">
        <w:rPr>
          <w:b/>
          <w:bCs/>
          <w:lang w:val="en-US"/>
        </w:rPr>
        <w:t xml:space="preserve"> II + </w:t>
      </w:r>
      <w:r w:rsidRPr="00677DC4">
        <w:rPr>
          <w:b/>
          <w:bCs/>
          <w:lang w:val="en-US"/>
        </w:rPr>
        <w:t>探访报告，青年导师收集交回澳洲分公司</w:t>
      </w:r>
    </w:p>
    <w:p w14:paraId="2627C6E7" w14:textId="77777777" w:rsidR="00677DC4" w:rsidRPr="00677DC4" w:rsidRDefault="00677DC4" w:rsidP="00677DC4">
      <w:pPr>
        <w:numPr>
          <w:ilvl w:val="0"/>
          <w:numId w:val="10"/>
        </w:numPr>
        <w:rPr>
          <w:b/>
          <w:bCs/>
          <w:lang w:val="en-US"/>
        </w:rPr>
      </w:pPr>
      <w:r w:rsidRPr="00677DC4">
        <w:rPr>
          <w:b/>
          <w:bCs/>
          <w:lang w:val="en-US"/>
        </w:rPr>
        <w:t xml:space="preserve">| </w:t>
      </w:r>
      <w:r w:rsidRPr="00677DC4">
        <w:rPr>
          <w:b/>
          <w:bCs/>
          <w:lang w:val="en-US"/>
        </w:rPr>
        <w:t>结合学生成绩每学期提供一篇成绩报告（</w:t>
      </w:r>
      <w:r w:rsidRPr="00677DC4">
        <w:rPr>
          <w:b/>
          <w:bCs/>
          <w:lang w:val="en-US"/>
        </w:rPr>
        <w:t>300-500</w:t>
      </w:r>
      <w:r w:rsidRPr="00677DC4">
        <w:rPr>
          <w:b/>
          <w:bCs/>
          <w:lang w:val="en-US"/>
        </w:rPr>
        <w:t>字中文）</w:t>
      </w:r>
    </w:p>
    <w:p w14:paraId="5F066408" w14:textId="77777777" w:rsidR="00677DC4" w:rsidRPr="00677DC4" w:rsidRDefault="00677DC4" w:rsidP="00677DC4">
      <w:pPr>
        <w:numPr>
          <w:ilvl w:val="0"/>
          <w:numId w:val="10"/>
        </w:numPr>
        <w:rPr>
          <w:b/>
          <w:bCs/>
          <w:lang w:val="en-US"/>
        </w:rPr>
      </w:pPr>
      <w:r w:rsidRPr="00677DC4">
        <w:rPr>
          <w:b/>
          <w:bCs/>
          <w:lang w:val="en-US"/>
        </w:rPr>
        <w:t xml:space="preserve"> </w:t>
      </w:r>
      <w:r w:rsidRPr="00677DC4">
        <w:rPr>
          <w:b/>
          <w:bCs/>
          <w:lang w:val="en-US"/>
        </w:rPr>
        <w:t>每三个月一次报告</w:t>
      </w:r>
      <w:r w:rsidRPr="00677DC4">
        <w:rPr>
          <w:b/>
          <w:bCs/>
          <w:lang w:val="en-US"/>
        </w:rPr>
        <w:t xml:space="preserve">+ </w:t>
      </w:r>
      <w:r w:rsidRPr="00677DC4">
        <w:rPr>
          <w:b/>
          <w:bCs/>
          <w:lang w:val="en-US"/>
        </w:rPr>
        <w:t>第一学期服务书</w:t>
      </w:r>
      <w:r w:rsidRPr="00677DC4">
        <w:rPr>
          <w:b/>
          <w:bCs/>
          <w:lang w:val="en-US"/>
        </w:rPr>
        <w:t xml:space="preserve"> </w:t>
      </w:r>
      <w:r w:rsidRPr="00677DC4">
        <w:rPr>
          <w:b/>
          <w:bCs/>
          <w:lang w:val="en-US"/>
        </w:rPr>
        <w:t>和第二学期服务书</w:t>
      </w:r>
      <w:r w:rsidRPr="00677DC4">
        <w:rPr>
          <w:b/>
          <w:bCs/>
          <w:lang w:val="en-US"/>
        </w:rPr>
        <w:t xml:space="preserve"> </w:t>
      </w:r>
    </w:p>
    <w:p w14:paraId="13387820" w14:textId="77777777" w:rsidR="00677DC4" w:rsidRPr="00677DC4" w:rsidRDefault="00677DC4" w:rsidP="00677DC4">
      <w:pPr>
        <w:rPr>
          <w:b/>
          <w:bCs/>
          <w:lang w:val="en-US"/>
        </w:rPr>
      </w:pPr>
    </w:p>
    <w:p w14:paraId="786528B5" w14:textId="77777777" w:rsidR="00677DC4" w:rsidRPr="00677DC4" w:rsidRDefault="00677DC4" w:rsidP="00677DC4">
      <w:pPr>
        <w:ind w:left="720"/>
        <w:rPr>
          <w:b/>
          <w:bCs/>
          <w:lang w:val="en-US"/>
        </w:rPr>
      </w:pPr>
    </w:p>
    <w:p w14:paraId="5BD793B9" w14:textId="77777777" w:rsidR="00677DC4" w:rsidRPr="00677DC4" w:rsidRDefault="00677DC4" w:rsidP="00677DC4">
      <w:pPr>
        <w:rPr>
          <w:b/>
          <w:bCs/>
          <w:lang w:val="en-US"/>
        </w:rPr>
      </w:pPr>
    </w:p>
    <w:p w14:paraId="784B16AA" w14:textId="77777777" w:rsidR="00677DC4" w:rsidRPr="00B578BF" w:rsidRDefault="00677DC4" w:rsidP="00B578BF">
      <w:pPr>
        <w:rPr>
          <w:lang w:val="en-US"/>
        </w:rPr>
      </w:pPr>
    </w:p>
    <w:p w14:paraId="73B17EA0" w14:textId="77777777" w:rsidR="00B578BF" w:rsidRPr="00B578BF" w:rsidRDefault="00B578BF" w:rsidP="00B578BF">
      <w:pPr>
        <w:rPr>
          <w:lang w:val="en-US"/>
        </w:rPr>
      </w:pPr>
    </w:p>
    <w:p w14:paraId="7B53BE87" w14:textId="77777777" w:rsidR="00B578BF" w:rsidRPr="00B578BF" w:rsidRDefault="00B578BF" w:rsidP="00B578BF">
      <w:pPr>
        <w:rPr>
          <w:lang w:val="en-US"/>
        </w:rPr>
      </w:pPr>
    </w:p>
    <w:p w14:paraId="56C12B5D" w14:textId="77777777" w:rsidR="00B578BF" w:rsidRPr="00B578BF" w:rsidRDefault="00B578BF" w:rsidP="00B578BF">
      <w:pPr>
        <w:rPr>
          <w:lang w:val="en-US"/>
        </w:rPr>
      </w:pPr>
    </w:p>
    <w:sectPr w:rsidR="00B578BF" w:rsidRPr="00B578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FE2704" w14:textId="77777777" w:rsidR="00C62112" w:rsidRDefault="00C62112" w:rsidP="00C62112">
      <w:pPr>
        <w:spacing w:after="0" w:line="240" w:lineRule="auto"/>
      </w:pPr>
      <w:r>
        <w:separator/>
      </w:r>
    </w:p>
  </w:endnote>
  <w:endnote w:type="continuationSeparator" w:id="0">
    <w:p w14:paraId="2EA07B2F" w14:textId="77777777" w:rsidR="00C62112" w:rsidRDefault="00C62112" w:rsidP="00C621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.萍方-简">
    <w:charset w:val="00"/>
    <w:family w:val="swiss"/>
    <w:pitch w:val="variable"/>
    <w:sig w:usb0="E00002FF" w:usb1="5000785B" w:usb2="00000000" w:usb3="00000000" w:csb0="0000019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1D0CBA42" w14:textId="77777777" w:rsidR="00C62112" w:rsidRDefault="00C62112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49BC19E7" w14:textId="77777777" w:rsidR="00C62112" w:rsidRDefault="00C62112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542DFC2F" w14:textId="77777777" w:rsidR="00C62112" w:rsidRDefault="00C6211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98565" w14:textId="77777777" w:rsidR="00C62112" w:rsidRDefault="00C62112" w:rsidP="00C62112">
      <w:pPr>
        <w:spacing w:after="0" w:line="240" w:lineRule="auto"/>
      </w:pPr>
      <w:r>
        <w:separator/>
      </w:r>
    </w:p>
  </w:footnote>
  <w:footnote w:type="continuationSeparator" w:id="0">
    <w:p w14:paraId="6914A883" w14:textId="77777777" w:rsidR="00C62112" w:rsidRDefault="00C62112" w:rsidP="00C621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3ED5436A" w14:textId="77777777" w:rsidR="00C62112" w:rsidRDefault="00267A00">
    <w:pPr>
      <w:pStyle w:val="Header"/>
    </w:pPr>
    <w:r>
      <w:rPr>
        <w:noProof/>
      </w:rPr>
      <w:pict w14:anchorId="3B57E0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3045688" o:spid="_x0000_s2054" type="#_x0000_t75" style="position:absolute;margin-left:0;margin-top:0;width:467.55pt;height:125.55pt;z-index:-251657216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7F7496D1" w14:textId="77777777" w:rsidR="00C62112" w:rsidRDefault="00267A00">
    <w:pPr>
      <w:pStyle w:val="Header"/>
    </w:pPr>
    <w:r>
      <w:rPr>
        <w:noProof/>
      </w:rPr>
      <w:pict w14:anchorId="354B1D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3045689" o:spid="_x0000_s2055" type="#_x0000_t75" style="position:absolute;margin-left:0;margin-top:0;width:467.55pt;height:125.55pt;z-index:-251656192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73058B53" w14:textId="77777777" w:rsidR="00C62112" w:rsidRDefault="00267A00">
    <w:pPr>
      <w:pStyle w:val="Header"/>
    </w:pPr>
    <w:r>
      <w:rPr>
        <w:noProof/>
      </w:rPr>
      <w:pict w14:anchorId="1DC15D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3045687" o:spid="_x0000_s2053" type="#_x0000_t75" style="position:absolute;margin-left:0;margin-top:0;width:467.55pt;height:125.55pt;z-index:-251658240;mso-position-horizontal:center;mso-position-horizontal-relative:margin;mso-position-vertical:center;mso-position-vertical-relative:margin" o:allowincell="f">
          <v:imagedata r:id="rId1" o:title="Pictur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A73C3"/>
    <w:multiLevelType w:val="hybridMultilevel"/>
    <w:tmpl w:val="97B46E6A"/>
    <w:lvl w:ilvl="0" w:tplc="6DBC479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34077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54E3B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003B8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94B9C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FC157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BE44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784F8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DEE06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D215AB5"/>
    <w:multiLevelType w:val="hybridMultilevel"/>
    <w:tmpl w:val="55422858"/>
    <w:lvl w:ilvl="0" w:tplc="327AC7A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32863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5E539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D0250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01AF7F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26662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5CB36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8E11E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1428E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4A92BFC"/>
    <w:multiLevelType w:val="hybridMultilevel"/>
    <w:tmpl w:val="163EA688"/>
    <w:lvl w:ilvl="0" w:tplc="1AC67CB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6D4F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D8D1F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78CC9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66C93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684BF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7C326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0BE95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4ABD6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F0C202B"/>
    <w:multiLevelType w:val="hybridMultilevel"/>
    <w:tmpl w:val="9FCCEF7C"/>
    <w:lvl w:ilvl="0" w:tplc="210C4D9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2EEAC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9A76F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5CFF9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821E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96C05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18F34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3AB4D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560FF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FA33D09"/>
    <w:multiLevelType w:val="hybridMultilevel"/>
    <w:tmpl w:val="70CA8E76"/>
    <w:lvl w:ilvl="0" w:tplc="B57AB55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E8FE3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D61ED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3CB3E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84D8C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22DF3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88F73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0CA73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50290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5EA6841"/>
    <w:multiLevelType w:val="hybridMultilevel"/>
    <w:tmpl w:val="AD54EDB4"/>
    <w:lvl w:ilvl="0" w:tplc="B84245A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6A922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400EE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26B12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EA475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E26CF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5EB3F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8EA8FC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123F3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F221121"/>
    <w:multiLevelType w:val="hybridMultilevel"/>
    <w:tmpl w:val="92A8CC1E"/>
    <w:lvl w:ilvl="0" w:tplc="0ECABD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F407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DCC1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B051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8477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6A69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A0F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E8A2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1610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57CB57AA"/>
    <w:multiLevelType w:val="hybridMultilevel"/>
    <w:tmpl w:val="BBF2E0B8"/>
    <w:lvl w:ilvl="0" w:tplc="877C259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C022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D4145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4E031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AC788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BE266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E0EFA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DE0B6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503A9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B3E78FB"/>
    <w:multiLevelType w:val="hybridMultilevel"/>
    <w:tmpl w:val="FBD25882"/>
    <w:lvl w:ilvl="0" w:tplc="0B8C51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F4B3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F0C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470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54E5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164B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A2E8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320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96D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7FAF2B9A"/>
    <w:multiLevelType w:val="hybridMultilevel"/>
    <w:tmpl w:val="D8F023C0"/>
    <w:lvl w:ilvl="0" w:tplc="C83894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8883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4CF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8651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96D7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C226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2C2E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BCBB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742B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2"/>
  </w:num>
  <w:num w:numId="5">
    <w:abstractNumId w:val="1"/>
  </w:num>
  <w:num w:numId="6">
    <w:abstractNumId w:val="4"/>
  </w:num>
  <w:num w:numId="7">
    <w:abstractNumId w:val="0"/>
  </w:num>
  <w:num w:numId="8">
    <w:abstractNumId w:val="3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0NDcxNDSzNAISFko6SsGpxcWZ+XkgBYa1ANdI//4sAAAA"/>
  </w:docVars>
  <w:rsids>
    <w:rsidRoot w:val="00993E80"/>
    <w:rsid w:val="00093B24"/>
    <w:rsid w:val="00157131"/>
    <w:rsid w:val="00267A00"/>
    <w:rsid w:val="002740EC"/>
    <w:rsid w:val="00323C8A"/>
    <w:rsid w:val="0034403A"/>
    <w:rsid w:val="00424AF7"/>
    <w:rsid w:val="00463D5A"/>
    <w:rsid w:val="00557ED6"/>
    <w:rsid w:val="006237CA"/>
    <w:rsid w:val="00653FCF"/>
    <w:rsid w:val="00677DC4"/>
    <w:rsid w:val="006C4B53"/>
    <w:rsid w:val="006D28E3"/>
    <w:rsid w:val="006D7505"/>
    <w:rsid w:val="00734CC6"/>
    <w:rsid w:val="0073534A"/>
    <w:rsid w:val="007A17F8"/>
    <w:rsid w:val="008B67EA"/>
    <w:rsid w:val="00940D75"/>
    <w:rsid w:val="0095381D"/>
    <w:rsid w:val="00993E80"/>
    <w:rsid w:val="009E0584"/>
    <w:rsid w:val="00A47CEE"/>
    <w:rsid w:val="00A6501B"/>
    <w:rsid w:val="00AD0B94"/>
    <w:rsid w:val="00AD3885"/>
    <w:rsid w:val="00B578BF"/>
    <w:rsid w:val="00BE135E"/>
    <w:rsid w:val="00BE2194"/>
    <w:rsid w:val="00C62112"/>
    <w:rsid w:val="00EE6495"/>
    <w:rsid w:val="00F16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4EADFEB1"/>
  <w15:chartTrackingRefBased/>
  <w15:docId w15:val="{F2441CD1-DBCB-4913-9E06-CB610B44E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6501B"/>
    <w:pPr>
      <w:keepNext/>
      <w:keepLines/>
      <w:spacing w:before="240" w:after="0"/>
      <w:jc w:val="center"/>
      <w:outlineLvl w:val="0"/>
    </w:pPr>
    <w:rPr>
      <w:rFonts w:ascii=".萍方-简" w:eastAsia=".萍方-简" w:hAnsi=".萍方-简" w:cstheme="majorBidi"/>
      <w:b/>
      <w:color w:val="2F5496" w:themeColor="accent1" w:themeShade="BF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6C4B53"/>
    <w:pPr>
      <w:numPr>
        <w:ilvl w:val="1"/>
      </w:numPr>
    </w:pPr>
    <w:rPr>
      <w:rFonts w:ascii="Arial" w:hAnsi="Arial"/>
      <w:b/>
      <w:color w:val="5A5A5A" w:themeColor="text1" w:themeTint="A5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C4B53"/>
    <w:rPr>
      <w:rFonts w:ascii="Arial" w:hAnsi="Arial"/>
      <w:b/>
      <w:color w:val="5A5A5A" w:themeColor="text1" w:themeTint="A5"/>
      <w:spacing w:val="15"/>
      <w:sz w:val="24"/>
      <w:lang w:val="en-AU"/>
    </w:rPr>
  </w:style>
  <w:style w:type="paragraph" w:styleId="NoSpacing">
    <w:name w:val="No Spacing"/>
    <w:uiPriority w:val="1"/>
    <w:qFormat/>
    <w:rsid w:val="00B578BF"/>
    <w:pPr>
      <w:spacing w:after="0" w:line="240" w:lineRule="auto"/>
    </w:pPr>
    <w:rPr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A6501B"/>
    <w:rPr>
      <w:rFonts w:ascii=".萍方-简" w:eastAsia=".萍方-简" w:hAnsi=".萍方-简" w:cstheme="majorBidi"/>
      <w:b/>
      <w:color w:val="2F5496" w:themeColor="accent1" w:themeShade="BF"/>
      <w:sz w:val="36"/>
      <w:szCs w:val="32"/>
      <w:lang w:val="en-AU"/>
    </w:rPr>
  </w:style>
  <w:style w:type="paragraph" w:styleId="ListParagraph">
    <w:name w:val="List Paragraph"/>
    <w:basedOn w:val="Normal"/>
    <w:uiPriority w:val="34"/>
    <w:qFormat/>
    <w:rsid w:val="00677D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381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5381D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5381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211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112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C6211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112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8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7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eather.com/zh-CN/weather/today/l/ASXX0001:1:AS" TargetMode="Externa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D3771-4D0E-3D46-84C9-1FBF55E77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7</Pages>
  <Words>438</Words>
  <Characters>2498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qi Fu</dc:creator>
  <cp:keywords/>
  <dc:description/>
  <cp:lastModifiedBy>Zeqi Fu</cp:lastModifiedBy>
  <cp:revision>26</cp:revision>
  <dcterms:created xsi:type="dcterms:W3CDTF">2017-08-03T01:30:00Z</dcterms:created>
  <dcterms:modified xsi:type="dcterms:W3CDTF">2017-08-10T15:54:00Z</dcterms:modified>
</cp:coreProperties>
</file>